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57B7" w:rsidRDefault="003B7144">
      <w:pPr>
        <w:spacing w:after="0" w:line="259" w:lineRule="auto"/>
        <w:ind w:left="386" w:firstLine="0"/>
        <w:jc w:val="center"/>
      </w:pPr>
      <w:r>
        <w:rPr>
          <w:rFonts w:ascii="Garamond" w:eastAsia="Garamond" w:hAnsi="Garamond" w:cs="Garamond"/>
          <w:sz w:val="28"/>
        </w:rPr>
        <w:t xml:space="preserve"> </w:t>
      </w:r>
    </w:p>
    <w:p w:rsidR="00A557B7" w:rsidRDefault="003B7144">
      <w:pPr>
        <w:pStyle w:val="Heading1"/>
        <w:ind w:left="281"/>
        <w:jc w:val="left"/>
      </w:pPr>
      <w:r>
        <w:rPr>
          <w:sz w:val="24"/>
        </w:rPr>
        <w:t xml:space="preserve">Instrument Title: History of Hypertensive disorders of pregnancy assessment Questionnaire   </w:t>
      </w:r>
    </w:p>
    <w:p w:rsidR="00A557B7" w:rsidRDefault="003B7144">
      <w:pPr>
        <w:spacing w:after="0" w:line="259" w:lineRule="auto"/>
        <w:ind w:left="436" w:firstLine="0"/>
        <w:jc w:val="center"/>
      </w:pPr>
      <w:r>
        <w:rPr>
          <w:b/>
        </w:rPr>
        <w:t xml:space="preserve">  </w:t>
      </w:r>
      <w:bookmarkStart w:id="0" w:name="_GoBack"/>
      <w:bookmarkEnd w:id="0"/>
    </w:p>
    <w:p w:rsidR="00A557B7" w:rsidRDefault="003B7144">
      <w:pPr>
        <w:spacing w:after="0" w:line="259" w:lineRule="auto"/>
        <w:ind w:left="436" w:firstLine="0"/>
        <w:jc w:val="center"/>
      </w:pPr>
      <w:r>
        <w:rPr>
          <w:b/>
        </w:rPr>
        <w:t xml:space="preserve">  </w:t>
      </w:r>
    </w:p>
    <w:p w:rsidR="00A557B7" w:rsidRDefault="003B7144">
      <w:pPr>
        <w:spacing w:after="9" w:line="259" w:lineRule="auto"/>
        <w:ind w:left="257" w:right="-59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6438647" cy="6096"/>
                <wp:effectExtent l="0" t="0" r="0" b="0"/>
                <wp:docPr id="7249" name="Group 72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38647" cy="6096"/>
                          <a:chOff x="0" y="0"/>
                          <a:chExt cx="6438647" cy="6096"/>
                        </a:xfrm>
                      </wpg:grpSpPr>
                      <wps:wsp>
                        <wps:cNvPr id="7876" name="Shape 7876"/>
                        <wps:cNvSpPr/>
                        <wps:spPr>
                          <a:xfrm>
                            <a:off x="0" y="0"/>
                            <a:ext cx="64386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38647" h="9144">
                                <a:moveTo>
                                  <a:pt x="0" y="0"/>
                                </a:moveTo>
                                <a:lnTo>
                                  <a:pt x="6438647" y="0"/>
                                </a:lnTo>
                                <a:lnTo>
                                  <a:pt x="64386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249" style="width:506.98pt;height:0.47998pt;mso-position-horizontal-relative:char;mso-position-vertical-relative:line" coordsize="64386,60">
                <v:shape id="Shape 7877" style="position:absolute;width:64386;height:91;left:0;top:0;" coordsize="6438647,9144" path="m0,0l6438647,0l6438647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:rsidR="00A557B7" w:rsidRPr="00840AA0" w:rsidRDefault="003B7144">
      <w:pPr>
        <w:spacing w:after="0" w:line="259" w:lineRule="auto"/>
        <w:ind w:left="286" w:firstLine="0"/>
      </w:pPr>
      <w:r w:rsidRPr="00840AA0">
        <w:rPr>
          <w:b/>
          <w:i/>
        </w:rPr>
        <w:t xml:space="preserve"> </w:t>
      </w:r>
    </w:p>
    <w:p w:rsidR="00A557B7" w:rsidRPr="00B47063" w:rsidRDefault="003B7144">
      <w:pPr>
        <w:spacing w:after="0" w:line="259" w:lineRule="auto"/>
        <w:ind w:left="286" w:firstLine="0"/>
        <w:rPr>
          <w:lang w:val="fr-FR"/>
        </w:rPr>
      </w:pPr>
      <w:r w:rsidRPr="00B47063">
        <w:rPr>
          <w:b/>
          <w:i/>
          <w:u w:val="single" w:color="000000"/>
          <w:lang w:val="fr-FR"/>
        </w:rPr>
        <w:t>Reserve aux investigateurs ne rien écrire ici</w:t>
      </w:r>
      <w:r w:rsidRPr="00B47063">
        <w:rPr>
          <w:b/>
          <w:i/>
          <w:lang w:val="fr-FR"/>
        </w:rPr>
        <w:t xml:space="preserve">  </w:t>
      </w:r>
    </w:p>
    <w:p w:rsidR="00A557B7" w:rsidRPr="00B47063" w:rsidRDefault="003B7144">
      <w:pPr>
        <w:spacing w:after="0" w:line="259" w:lineRule="auto"/>
        <w:ind w:left="286" w:firstLine="0"/>
        <w:rPr>
          <w:lang w:val="fr-FR"/>
        </w:rPr>
      </w:pPr>
      <w:r w:rsidRPr="00B47063">
        <w:rPr>
          <w:b/>
          <w:lang w:val="fr-FR"/>
        </w:rPr>
        <w:t xml:space="preserve"> </w:t>
      </w:r>
    </w:p>
    <w:p w:rsidR="00A557B7" w:rsidRDefault="003B7144">
      <w:pPr>
        <w:spacing w:after="0" w:line="259" w:lineRule="auto"/>
        <w:ind w:left="281"/>
      </w:pPr>
      <w:r>
        <w:rPr>
          <w:b/>
          <w:u w:val="single" w:color="000000"/>
        </w:rPr>
        <w:t xml:space="preserve">ID de la </w:t>
      </w:r>
      <w:proofErr w:type="spellStart"/>
      <w:r>
        <w:rPr>
          <w:b/>
          <w:u w:val="single" w:color="000000"/>
        </w:rPr>
        <w:t>participante</w:t>
      </w:r>
      <w:proofErr w:type="spellEnd"/>
      <w:r>
        <w:rPr>
          <w:b/>
          <w:u w:val="single" w:color="000000"/>
        </w:rPr>
        <w:t xml:space="preserve">: </w:t>
      </w:r>
      <w:r>
        <w:rPr>
          <w:b/>
        </w:rPr>
        <w:t xml:space="preserve">     /_ /_ /_ /_ /_ / </w:t>
      </w:r>
    </w:p>
    <w:p w:rsidR="00A557B7" w:rsidRDefault="003B7144">
      <w:pPr>
        <w:spacing w:after="0" w:line="259" w:lineRule="auto"/>
        <w:ind w:left="286" w:right="8641" w:firstLine="0"/>
      </w:pPr>
      <w:r>
        <w:rPr>
          <w:b/>
        </w:rPr>
        <w:t xml:space="preserve"> </w:t>
      </w:r>
    </w:p>
    <w:tbl>
      <w:tblPr>
        <w:tblStyle w:val="TableGrid"/>
        <w:tblpPr w:vertAnchor="text" w:tblpX="1384" w:tblpY="-62"/>
        <w:tblOverlap w:val="never"/>
        <w:tblW w:w="313" w:type="dxa"/>
        <w:tblInd w:w="0" w:type="dxa"/>
        <w:tblCellMar>
          <w:top w:w="76" w:type="dxa"/>
          <w:left w:w="115" w:type="dxa"/>
          <w:right w:w="95" w:type="dxa"/>
        </w:tblCellMar>
        <w:tblLook w:val="04A0" w:firstRow="1" w:lastRow="0" w:firstColumn="1" w:lastColumn="0" w:noHBand="0" w:noVBand="1"/>
      </w:tblPr>
      <w:tblGrid>
        <w:gridCol w:w="313"/>
      </w:tblGrid>
      <w:tr w:rsidR="00A557B7">
        <w:trPr>
          <w:trHeight w:val="378"/>
        </w:trPr>
        <w:tc>
          <w:tcPr>
            <w:tcW w:w="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557B7" w:rsidRDefault="003B7144">
            <w:pPr>
              <w:spacing w:after="0" w:line="259" w:lineRule="auto"/>
              <w:ind w:left="38" w:firstLine="0"/>
              <w:jc w:val="center"/>
            </w:pPr>
            <w:r>
              <w:t xml:space="preserve">  </w:t>
            </w:r>
          </w:p>
        </w:tc>
      </w:tr>
    </w:tbl>
    <w:p w:rsidR="00A557B7" w:rsidRDefault="003B7144">
      <w:pPr>
        <w:ind w:left="281"/>
      </w:pPr>
      <w:proofErr w:type="spellStart"/>
      <w:r>
        <w:rPr>
          <w:b/>
          <w:u w:val="single" w:color="000000"/>
        </w:rPr>
        <w:t>Hôpital</w:t>
      </w:r>
      <w:proofErr w:type="spellEnd"/>
      <w:r>
        <w:rPr>
          <w:b/>
        </w:rPr>
        <w:t xml:space="preserve">        </w:t>
      </w:r>
      <w:r>
        <w:t xml:space="preserve">   1. </w:t>
      </w:r>
      <w:proofErr w:type="spellStart"/>
      <w:r>
        <w:t>Hôpital</w:t>
      </w:r>
      <w:proofErr w:type="spellEnd"/>
      <w:r>
        <w:t xml:space="preserve"> Central 2. </w:t>
      </w:r>
      <w:proofErr w:type="spellStart"/>
      <w:r>
        <w:t>Hôpital</w:t>
      </w:r>
      <w:proofErr w:type="spellEnd"/>
      <w:r>
        <w:t xml:space="preserve"> General 3. CHU 4. HGOPY</w:t>
      </w:r>
      <w:r>
        <w:rPr>
          <w:b/>
        </w:rPr>
        <w:t xml:space="preserve">        </w:t>
      </w:r>
    </w:p>
    <w:p w:rsidR="00A557B7" w:rsidRDefault="003B7144">
      <w:pPr>
        <w:spacing w:after="0" w:line="259" w:lineRule="auto"/>
        <w:ind w:left="286" w:right="7952" w:firstLine="0"/>
      </w:pPr>
      <w:r>
        <w:rPr>
          <w:b/>
        </w:rPr>
        <w:t xml:space="preserve"> </w:t>
      </w:r>
    </w:p>
    <w:tbl>
      <w:tblPr>
        <w:tblStyle w:val="TableGrid"/>
        <w:tblpPr w:vertAnchor="text" w:tblpX="1999" w:tblpY="-99"/>
        <w:tblOverlap w:val="never"/>
        <w:tblW w:w="387" w:type="dxa"/>
        <w:tblInd w:w="0" w:type="dxa"/>
        <w:tblCellMar>
          <w:top w:w="89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87"/>
      </w:tblGrid>
      <w:tr w:rsidR="00A557B7">
        <w:trPr>
          <w:trHeight w:val="390"/>
        </w:trPr>
        <w:tc>
          <w:tcPr>
            <w:tcW w:w="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557B7" w:rsidRDefault="003B7144">
            <w:pPr>
              <w:spacing w:after="0" w:line="259" w:lineRule="auto"/>
              <w:ind w:left="0" w:right="23" w:firstLine="0"/>
              <w:jc w:val="center"/>
            </w:pPr>
            <w:r>
              <w:t xml:space="preserve"> </w:t>
            </w:r>
          </w:p>
        </w:tc>
      </w:tr>
    </w:tbl>
    <w:p w:rsidR="00A557B7" w:rsidRPr="00B47063" w:rsidRDefault="003B7144">
      <w:pPr>
        <w:ind w:left="281"/>
        <w:rPr>
          <w:lang w:val="fr-FR"/>
        </w:rPr>
      </w:pPr>
      <w:r w:rsidRPr="00B47063">
        <w:rPr>
          <w:b/>
          <w:u w:val="single" w:color="000000"/>
          <w:lang w:val="fr-FR"/>
        </w:rPr>
        <w:t xml:space="preserve">Case situation </w:t>
      </w:r>
      <w:r w:rsidRPr="00B47063">
        <w:rPr>
          <w:lang w:val="fr-FR"/>
        </w:rPr>
        <w:t xml:space="preserve">              1. Maladie coronarienne 2. Maladie </w:t>
      </w:r>
      <w:proofErr w:type="spellStart"/>
      <w:r w:rsidRPr="00B47063">
        <w:rPr>
          <w:lang w:val="fr-FR"/>
        </w:rPr>
        <w:t>Cerebrovasculaire</w:t>
      </w:r>
      <w:proofErr w:type="spellEnd"/>
      <w:r w:rsidRPr="00B47063">
        <w:rPr>
          <w:lang w:val="fr-FR"/>
        </w:rPr>
        <w:t xml:space="preserve"> 3. Hypertension             </w:t>
      </w:r>
    </w:p>
    <w:p w:rsidR="00A557B7" w:rsidRPr="00B47063" w:rsidRDefault="003B7144">
      <w:pPr>
        <w:ind w:left="281"/>
        <w:rPr>
          <w:lang w:val="fr-FR"/>
        </w:rPr>
      </w:pPr>
      <w:r w:rsidRPr="00B47063">
        <w:rPr>
          <w:lang w:val="fr-FR"/>
        </w:rPr>
        <w:t xml:space="preserve">4. Pas de maladies cardiovasculaires  </w:t>
      </w:r>
    </w:p>
    <w:p w:rsidR="00A557B7" w:rsidRPr="00B47063" w:rsidRDefault="003B7144">
      <w:pPr>
        <w:spacing w:after="0" w:line="259" w:lineRule="auto"/>
        <w:ind w:left="286" w:firstLine="0"/>
        <w:rPr>
          <w:lang w:val="fr-FR"/>
        </w:rPr>
      </w:pPr>
      <w:r w:rsidRPr="00B47063">
        <w:rPr>
          <w:lang w:val="fr-FR"/>
        </w:rPr>
        <w:t xml:space="preserve"> </w:t>
      </w:r>
    </w:p>
    <w:p w:rsidR="00A557B7" w:rsidRPr="00B47063" w:rsidRDefault="003B7144">
      <w:pPr>
        <w:ind w:left="281"/>
        <w:rPr>
          <w:lang w:val="fr-FR"/>
        </w:rPr>
      </w:pPr>
      <w:r w:rsidRPr="00B47063">
        <w:rPr>
          <w:lang w:val="fr-FR"/>
        </w:rPr>
        <w:t>Année du diagnostic ou du passage à l’hôpital    /_ /_ /_ /_ /</w:t>
      </w:r>
      <w:r w:rsidRPr="00B47063">
        <w:rPr>
          <w:b/>
          <w:lang w:val="fr-FR"/>
        </w:rPr>
        <w:t xml:space="preserve"> </w:t>
      </w:r>
    </w:p>
    <w:p w:rsidR="00A557B7" w:rsidRPr="00B47063" w:rsidRDefault="003B7144">
      <w:pPr>
        <w:spacing w:after="0" w:line="259" w:lineRule="auto"/>
        <w:ind w:left="286" w:firstLine="0"/>
        <w:rPr>
          <w:lang w:val="fr-FR"/>
        </w:rPr>
      </w:pPr>
      <w:r w:rsidRPr="00B47063">
        <w:rPr>
          <w:b/>
          <w:lang w:val="fr-FR"/>
        </w:rPr>
        <w:t xml:space="preserve"> </w:t>
      </w:r>
    </w:p>
    <w:p w:rsidR="00A557B7" w:rsidRPr="00B47063" w:rsidRDefault="003B7144">
      <w:pPr>
        <w:spacing w:after="0" w:line="259" w:lineRule="auto"/>
        <w:ind w:left="265" w:firstLine="0"/>
        <w:rPr>
          <w:lang w:val="fr-FR"/>
        </w:rPr>
      </w:pPr>
      <w:r w:rsidRPr="00B47063">
        <w:rPr>
          <w:rFonts w:ascii="Californian FB" w:eastAsia="Californian FB" w:hAnsi="Californian FB" w:cs="Californian FB"/>
          <w:b/>
          <w:sz w:val="25"/>
          <w:u w:val="single" w:color="000000"/>
          <w:lang w:val="fr-FR"/>
        </w:rPr>
        <w:t>Répondez et remplissez à partir d’ici</w:t>
      </w:r>
      <w:r w:rsidRPr="00B47063">
        <w:rPr>
          <w:rFonts w:ascii="Californian FB" w:eastAsia="Californian FB" w:hAnsi="Californian FB" w:cs="Californian FB"/>
          <w:b/>
          <w:sz w:val="25"/>
          <w:lang w:val="fr-FR"/>
        </w:rPr>
        <w:t xml:space="preserve">  </w:t>
      </w:r>
    </w:p>
    <w:p w:rsidR="00A557B7" w:rsidRPr="00B47063" w:rsidRDefault="003B7144">
      <w:pPr>
        <w:spacing w:after="0" w:line="259" w:lineRule="auto"/>
        <w:ind w:left="286" w:firstLine="0"/>
        <w:rPr>
          <w:lang w:val="fr-FR"/>
        </w:rPr>
      </w:pPr>
      <w:r w:rsidRPr="00B47063">
        <w:rPr>
          <w:b/>
          <w:lang w:val="fr-FR"/>
        </w:rPr>
        <w:t xml:space="preserve"> </w:t>
      </w:r>
    </w:p>
    <w:p w:rsidR="00A557B7" w:rsidRPr="00B47063" w:rsidRDefault="003B7144">
      <w:pPr>
        <w:spacing w:after="0" w:line="238" w:lineRule="auto"/>
        <w:ind w:left="286" w:firstLine="0"/>
        <w:rPr>
          <w:lang w:val="fr-FR"/>
        </w:rPr>
      </w:pPr>
      <w:r w:rsidRPr="00B47063">
        <w:rPr>
          <w:b/>
          <w:u w:val="single" w:color="000000"/>
          <w:lang w:val="fr-FR"/>
        </w:rPr>
        <w:t>Critères d’inclusion :</w:t>
      </w:r>
      <w:r w:rsidRPr="00B47063">
        <w:rPr>
          <w:b/>
          <w:lang w:val="fr-FR"/>
        </w:rPr>
        <w:t xml:space="preserve"> (</w:t>
      </w:r>
      <w:r w:rsidRPr="00B47063">
        <w:rPr>
          <w:b/>
          <w:i/>
          <w:lang w:val="fr-FR"/>
        </w:rPr>
        <w:t xml:space="preserve">Répondez aux questions en cochant à chaque fois la réponse la plus juste a pour chaque question) </w:t>
      </w:r>
    </w:p>
    <w:p w:rsidR="00A557B7" w:rsidRPr="00B47063" w:rsidRDefault="003B7144">
      <w:pPr>
        <w:spacing w:after="1" w:line="259" w:lineRule="auto"/>
        <w:ind w:left="286" w:firstLine="0"/>
        <w:rPr>
          <w:lang w:val="fr-FR"/>
        </w:rPr>
      </w:pPr>
      <w:r w:rsidRPr="00B47063">
        <w:rPr>
          <w:b/>
          <w:lang w:val="fr-FR"/>
        </w:rPr>
        <w:t xml:space="preserve"> </w:t>
      </w:r>
    </w:p>
    <w:p w:rsidR="00A557B7" w:rsidRPr="00B47063" w:rsidRDefault="003B7144">
      <w:pPr>
        <w:numPr>
          <w:ilvl w:val="0"/>
          <w:numId w:val="1"/>
        </w:numPr>
        <w:ind w:hanging="360"/>
        <w:rPr>
          <w:lang w:val="fr-FR"/>
        </w:rPr>
      </w:pPr>
      <w:r w:rsidRPr="00B47063">
        <w:rPr>
          <w:lang w:val="fr-FR"/>
        </w:rPr>
        <w:t xml:space="preserve">Etes-vous originaire d’Afrique sub-saharienne ? </w:t>
      </w:r>
    </w:p>
    <w:p w:rsidR="00A557B7" w:rsidRDefault="003B7144">
      <w:pPr>
        <w:tabs>
          <w:tab w:val="center" w:pos="2018"/>
          <w:tab w:val="center" w:pos="3887"/>
          <w:tab w:val="center" w:pos="4607"/>
          <w:tab w:val="center" w:pos="6605"/>
        </w:tabs>
        <w:ind w:left="0" w:firstLine="0"/>
      </w:pPr>
      <w:r w:rsidRPr="00B47063">
        <w:rPr>
          <w:rFonts w:ascii="Calibri" w:eastAsia="Calibri" w:hAnsi="Calibri" w:cs="Calibri"/>
          <w:sz w:val="22"/>
          <w:lang w:val="fr-FR"/>
        </w:rPr>
        <w:tab/>
      </w:r>
      <w:proofErr w:type="spellStart"/>
      <w:proofErr w:type="gramStart"/>
      <w:r>
        <w:t>Oui</w:t>
      </w:r>
      <w:proofErr w:type="spellEnd"/>
      <w:r>
        <w:t xml:space="preserve"> :</w:t>
      </w:r>
      <w:proofErr w:type="gramEnd"/>
      <w:r>
        <w:t xml:space="preserve"> __________     </w:t>
      </w:r>
      <w:r>
        <w:tab/>
        <w:t xml:space="preserve"> </w:t>
      </w:r>
      <w:r>
        <w:tab/>
        <w:t xml:space="preserve"> </w:t>
      </w:r>
      <w:r>
        <w:tab/>
        <w:t xml:space="preserve">Non : ______________ </w:t>
      </w:r>
    </w:p>
    <w:p w:rsidR="00A557B7" w:rsidRPr="00B47063" w:rsidRDefault="003B7144">
      <w:pPr>
        <w:numPr>
          <w:ilvl w:val="0"/>
          <w:numId w:val="1"/>
        </w:numPr>
        <w:ind w:hanging="360"/>
        <w:rPr>
          <w:lang w:val="fr-FR"/>
        </w:rPr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column">
                  <wp:posOffset>999998</wp:posOffset>
                </wp:positionH>
                <wp:positionV relativeFrom="paragraph">
                  <wp:posOffset>-164419</wp:posOffset>
                </wp:positionV>
                <wp:extent cx="146304" cy="847598"/>
                <wp:effectExtent l="0" t="0" r="0" b="0"/>
                <wp:wrapNone/>
                <wp:docPr id="7250" name="Group 72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847598"/>
                          <a:chOff x="0" y="0"/>
                          <a:chExt cx="146304" cy="847598"/>
                        </a:xfrm>
                      </wpg:grpSpPr>
                      <wps:wsp>
                        <wps:cNvPr id="151" name="Shape 151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6" name="Shape 176"/>
                        <wps:cNvSpPr/>
                        <wps:spPr>
                          <a:xfrm>
                            <a:off x="0" y="35052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8" name="Shape 198"/>
                        <wps:cNvSpPr/>
                        <wps:spPr>
                          <a:xfrm>
                            <a:off x="0" y="701294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7250" style="width:11.52pt;height:66.74pt;position:absolute;z-index:-2147483478;mso-position-horizontal-relative:text;mso-position-horizontal:absolute;margin-left:78.74pt;mso-position-vertical-relative:text;margin-top:-12.9464pt;" coordsize="1463,8475">
                <v:shape id="Shape 151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  <v:shape id="Shape 176" style="position:absolute;width:1463;height:1463;left:0;top:3505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  <v:shape id="Shape 198" style="position:absolute;width:1463;height:1463;left:0;top:7012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3728593</wp:posOffset>
                </wp:positionH>
                <wp:positionV relativeFrom="paragraph">
                  <wp:posOffset>-164419</wp:posOffset>
                </wp:positionV>
                <wp:extent cx="222504" cy="847598"/>
                <wp:effectExtent l="0" t="0" r="0" b="0"/>
                <wp:wrapNone/>
                <wp:docPr id="7251" name="Group 72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2504" cy="847598"/>
                          <a:chOff x="0" y="0"/>
                          <a:chExt cx="222504" cy="847598"/>
                        </a:xfrm>
                      </wpg:grpSpPr>
                      <wps:wsp>
                        <wps:cNvPr id="158" name="Shape 158"/>
                        <wps:cNvSpPr/>
                        <wps:spPr>
                          <a:xfrm>
                            <a:off x="48768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" name="Shape 182"/>
                        <wps:cNvSpPr/>
                        <wps:spPr>
                          <a:xfrm>
                            <a:off x="0" y="35052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3" name="Shape 203"/>
                        <wps:cNvSpPr/>
                        <wps:spPr>
                          <a:xfrm>
                            <a:off x="76200" y="701294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7251" style="width:17.52pt;height:66.74pt;position:absolute;z-index:-2147483472;mso-position-horizontal-relative:text;mso-position-horizontal:absolute;margin-left:293.59pt;mso-position-vertical-relative:text;margin-top:-12.9464pt;" coordsize="2225,8475">
                <v:shape id="Shape 158" style="position:absolute;width:1463;height:1463;left:487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  <v:shape id="Shape 182" style="position:absolute;width:1463;height:1463;left:0;top:3505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  <v:shape id="Shape 203" style="position:absolute;width:1463;height:1463;left:762;top:7012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 w:rsidRPr="00B47063">
        <w:rPr>
          <w:lang w:val="fr-FR"/>
        </w:rPr>
        <w:t xml:space="preserve">Avez-vous déjà eu au moins une grossesse ayant dure au moins 5 mois ? </w:t>
      </w:r>
    </w:p>
    <w:p w:rsidR="00A557B7" w:rsidRDefault="003B7144">
      <w:pPr>
        <w:ind w:left="1016"/>
      </w:pPr>
      <w:proofErr w:type="spellStart"/>
      <w:proofErr w:type="gramStart"/>
      <w:r>
        <w:t>Oui</w:t>
      </w:r>
      <w:proofErr w:type="spellEnd"/>
      <w:r>
        <w:t xml:space="preserve"> :</w:t>
      </w:r>
      <w:proofErr w:type="gramEnd"/>
      <w:r>
        <w:t xml:space="preserve">                                                           Non:  </w:t>
      </w:r>
    </w:p>
    <w:p w:rsidR="00A557B7" w:rsidRPr="00B47063" w:rsidRDefault="003B7144">
      <w:pPr>
        <w:numPr>
          <w:ilvl w:val="0"/>
          <w:numId w:val="1"/>
        </w:numPr>
        <w:ind w:hanging="360"/>
        <w:rPr>
          <w:lang w:val="fr-FR"/>
        </w:rPr>
      </w:pPr>
      <w:r w:rsidRPr="00B47063">
        <w:rPr>
          <w:lang w:val="fr-FR"/>
        </w:rPr>
        <w:t xml:space="preserve">Avez-vous entre18 et 60 ans ? </w:t>
      </w:r>
    </w:p>
    <w:p w:rsidR="00A557B7" w:rsidRPr="00B47063" w:rsidRDefault="003B7144">
      <w:pPr>
        <w:ind w:left="1016"/>
        <w:rPr>
          <w:lang w:val="fr-FR"/>
        </w:rPr>
      </w:pPr>
      <w:r w:rsidRPr="00B47063">
        <w:rPr>
          <w:lang w:val="fr-FR"/>
        </w:rPr>
        <w:t xml:space="preserve">Oui : ________________________           Non : ____________________ </w:t>
      </w:r>
    </w:p>
    <w:p w:rsidR="00A557B7" w:rsidRPr="00B47063" w:rsidRDefault="003B7144">
      <w:pPr>
        <w:spacing w:after="0" w:line="259" w:lineRule="auto"/>
        <w:ind w:left="286" w:firstLine="0"/>
        <w:rPr>
          <w:lang w:val="fr-FR"/>
        </w:rPr>
      </w:pPr>
      <w:r w:rsidRPr="00B47063">
        <w:rPr>
          <w:lang w:val="fr-FR"/>
        </w:rPr>
        <w:t xml:space="preserve"> </w:t>
      </w:r>
    </w:p>
    <w:p w:rsidR="00A557B7" w:rsidRPr="00B47063" w:rsidRDefault="003B7144">
      <w:pPr>
        <w:spacing w:after="2" w:line="253" w:lineRule="auto"/>
        <w:ind w:left="281"/>
        <w:rPr>
          <w:lang w:val="fr-FR"/>
        </w:rPr>
      </w:pPr>
      <w:r w:rsidRPr="00B47063">
        <w:rPr>
          <w:i/>
          <w:lang w:val="fr-FR"/>
        </w:rPr>
        <w:t xml:space="preserve">Si vous avez répondu </w:t>
      </w:r>
      <w:r w:rsidRPr="00B47063">
        <w:rPr>
          <w:b/>
          <w:i/>
          <w:u w:val="single" w:color="000000"/>
          <w:lang w:val="fr-FR"/>
        </w:rPr>
        <w:t xml:space="preserve">NON </w:t>
      </w:r>
      <w:r w:rsidRPr="00B47063">
        <w:rPr>
          <w:i/>
          <w:lang w:val="fr-FR"/>
        </w:rPr>
        <w:t xml:space="preserve">a au moins une des questions précédentes, </w:t>
      </w:r>
      <w:r w:rsidRPr="00B47063">
        <w:rPr>
          <w:b/>
          <w:i/>
          <w:u w:val="single" w:color="000000"/>
          <w:lang w:val="fr-FR"/>
        </w:rPr>
        <w:t>Arrêtez-vous</w:t>
      </w:r>
      <w:r w:rsidRPr="00B47063">
        <w:rPr>
          <w:i/>
          <w:lang w:val="fr-FR"/>
        </w:rPr>
        <w:t xml:space="preserve">, et rapprochez-vous immédiatement d’un membre de l’équipe de recherche.  </w:t>
      </w:r>
    </w:p>
    <w:p w:rsidR="00A557B7" w:rsidRPr="00B47063" w:rsidRDefault="003B7144">
      <w:pPr>
        <w:spacing w:after="0" w:line="259" w:lineRule="auto"/>
        <w:ind w:left="286" w:firstLine="0"/>
        <w:rPr>
          <w:lang w:val="fr-FR"/>
        </w:rPr>
      </w:pPr>
      <w:r w:rsidRPr="00B47063">
        <w:rPr>
          <w:lang w:val="fr-FR"/>
        </w:rPr>
        <w:t xml:space="preserve"> </w:t>
      </w:r>
    </w:p>
    <w:p w:rsidR="00A557B7" w:rsidRDefault="003B7144">
      <w:pPr>
        <w:spacing w:after="0" w:line="259" w:lineRule="auto"/>
        <w:ind w:left="281"/>
      </w:pPr>
      <w:proofErr w:type="spellStart"/>
      <w:r>
        <w:rPr>
          <w:b/>
          <w:u w:val="single" w:color="000000"/>
        </w:rPr>
        <w:t>Critères</w:t>
      </w:r>
      <w:proofErr w:type="spellEnd"/>
      <w:r>
        <w:rPr>
          <w:b/>
          <w:u w:val="single" w:color="000000"/>
        </w:rPr>
        <w:t xml:space="preserve"> </w:t>
      </w:r>
      <w:proofErr w:type="gramStart"/>
      <w:r>
        <w:rPr>
          <w:b/>
          <w:u w:val="single" w:color="000000"/>
        </w:rPr>
        <w:t>exclusion :</w:t>
      </w:r>
      <w:proofErr w:type="gramEnd"/>
      <w:r>
        <w:rPr>
          <w:b/>
        </w:rPr>
        <w:t xml:space="preserve"> </w:t>
      </w:r>
    </w:p>
    <w:p w:rsidR="00A557B7" w:rsidRDefault="003B7144">
      <w:pPr>
        <w:spacing w:after="0" w:line="259" w:lineRule="auto"/>
        <w:ind w:left="286" w:firstLine="0"/>
      </w:pPr>
      <w:r>
        <w:t xml:space="preserve"> </w:t>
      </w:r>
    </w:p>
    <w:p w:rsidR="00A557B7" w:rsidRPr="00B47063" w:rsidRDefault="003B7144">
      <w:pPr>
        <w:numPr>
          <w:ilvl w:val="0"/>
          <w:numId w:val="2"/>
        </w:numPr>
        <w:ind w:hanging="360"/>
        <w:rPr>
          <w:lang w:val="fr-FR"/>
        </w:rPr>
      </w:pPr>
      <w:r w:rsidRPr="00B47063">
        <w:rPr>
          <w:lang w:val="fr-FR"/>
        </w:rPr>
        <w:t xml:space="preserve">Avez-vous souffert d’hypertension ou de maladie cardiovasculaire avant votre toute première grossesse ? </w:t>
      </w:r>
    </w:p>
    <w:p w:rsidR="00A557B7" w:rsidRDefault="003B7144">
      <w:pPr>
        <w:ind w:left="1016"/>
      </w:pPr>
      <w:proofErr w:type="spellStart"/>
      <w:proofErr w:type="gramStart"/>
      <w:r>
        <w:t>Oui</w:t>
      </w:r>
      <w:proofErr w:type="spellEnd"/>
      <w:r>
        <w:t xml:space="preserve"> :</w:t>
      </w:r>
      <w:proofErr w:type="gramEnd"/>
      <w:r>
        <w:t xml:space="preserve">________________ Non :_____________ </w:t>
      </w:r>
    </w:p>
    <w:p w:rsidR="00A557B7" w:rsidRPr="00B47063" w:rsidRDefault="003B7144">
      <w:pPr>
        <w:numPr>
          <w:ilvl w:val="0"/>
          <w:numId w:val="2"/>
        </w:numPr>
        <w:ind w:hanging="360"/>
        <w:rPr>
          <w:lang w:val="fr-FR"/>
        </w:rPr>
      </w:pPr>
      <w:r w:rsidRPr="00B47063">
        <w:rPr>
          <w:lang w:val="fr-FR"/>
        </w:rPr>
        <w:t xml:space="preserve">Avez-vous une maladie rénale ou un diabète ? </w:t>
      </w:r>
    </w:p>
    <w:p w:rsidR="00A557B7" w:rsidRDefault="003B7144">
      <w:pPr>
        <w:tabs>
          <w:tab w:val="center" w:pos="1957"/>
          <w:tab w:val="center" w:pos="5075"/>
        </w:tabs>
        <w:ind w:left="0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column">
                  <wp:posOffset>885698</wp:posOffset>
                </wp:positionH>
                <wp:positionV relativeFrom="paragraph">
                  <wp:posOffset>-339698</wp:posOffset>
                </wp:positionV>
                <wp:extent cx="222504" cy="847725"/>
                <wp:effectExtent l="0" t="0" r="0" b="0"/>
                <wp:wrapNone/>
                <wp:docPr id="7252" name="Group 72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2504" cy="847725"/>
                          <a:chOff x="0" y="0"/>
                          <a:chExt cx="222504" cy="847725"/>
                        </a:xfrm>
                      </wpg:grpSpPr>
                      <wps:wsp>
                        <wps:cNvPr id="257" name="Shape 257"/>
                        <wps:cNvSpPr/>
                        <wps:spPr>
                          <a:xfrm>
                            <a:off x="7620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0" name="Shape 280"/>
                        <wps:cNvSpPr/>
                        <wps:spPr>
                          <a:xfrm>
                            <a:off x="38100" y="35052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3" name="Shape 303"/>
                        <wps:cNvSpPr/>
                        <wps:spPr>
                          <a:xfrm>
                            <a:off x="0" y="701422"/>
                            <a:ext cx="146304" cy="1463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3">
                                <a:moveTo>
                                  <a:pt x="0" y="146303"/>
                                </a:moveTo>
                                <a:lnTo>
                                  <a:pt x="146304" y="146303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7252" style="width:17.52pt;height:66.75pt;position:absolute;z-index:-2147483374;mso-position-horizontal-relative:text;mso-position-horizontal:absolute;margin-left:69.74pt;mso-position-vertical-relative:text;margin-top:-26.7479pt;" coordsize="2225,8477">
                <v:shape id="Shape 257" style="position:absolute;width:1463;height:1463;left:762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  <v:shape id="Shape 280" style="position:absolute;width:1463;height:1463;left:381;top:3505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  <v:shape id="Shape 303" style="position:absolute;width:1463;height:1463;left:0;top:7014;" coordsize="146304,146303" path="m0,146303l146304,146303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column">
                  <wp:posOffset>2824607</wp:posOffset>
                </wp:positionH>
                <wp:positionV relativeFrom="paragraph">
                  <wp:posOffset>-339698</wp:posOffset>
                </wp:positionV>
                <wp:extent cx="173736" cy="847725"/>
                <wp:effectExtent l="0" t="0" r="0" b="0"/>
                <wp:wrapNone/>
                <wp:docPr id="7253" name="Group 72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3736" cy="847725"/>
                          <a:chOff x="0" y="0"/>
                          <a:chExt cx="173736" cy="847725"/>
                        </a:xfrm>
                      </wpg:grpSpPr>
                      <wps:wsp>
                        <wps:cNvPr id="261" name="Shape 261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4" name="Shape 284"/>
                        <wps:cNvSpPr/>
                        <wps:spPr>
                          <a:xfrm>
                            <a:off x="0" y="35052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0" name="Shape 310"/>
                        <wps:cNvSpPr/>
                        <wps:spPr>
                          <a:xfrm>
                            <a:off x="27432" y="701422"/>
                            <a:ext cx="146304" cy="1463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3">
                                <a:moveTo>
                                  <a:pt x="0" y="146303"/>
                                </a:moveTo>
                                <a:lnTo>
                                  <a:pt x="146304" y="146303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7253" style="width:13.68pt;height:66.75pt;position:absolute;z-index:-2147483370;mso-position-horizontal-relative:text;mso-position-horizontal:absolute;margin-left:222.41pt;mso-position-vertical-relative:text;margin-top:-26.7479pt;" coordsize="1737,8477">
                <v:shape id="Shape 261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  <v:shape id="Shape 284" style="position:absolute;width:1463;height:1463;left:0;top:3505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  <v:shape id="Shape 310" style="position:absolute;width:1463;height:1463;left:274;top:7014;" coordsize="146304,146303" path="m0,146303l146304,146303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 w:rsidRPr="00B47063">
        <w:rPr>
          <w:rFonts w:ascii="Calibri" w:eastAsia="Calibri" w:hAnsi="Calibri" w:cs="Calibri"/>
          <w:sz w:val="22"/>
          <w:lang w:val="fr-FR"/>
        </w:rPr>
        <w:tab/>
      </w:r>
      <w:r w:rsidRPr="00B47063">
        <w:rPr>
          <w:lang w:val="fr-FR"/>
        </w:rPr>
        <w:t xml:space="preserve">           </w:t>
      </w:r>
      <w:proofErr w:type="spellStart"/>
      <w:proofErr w:type="gramStart"/>
      <w:r>
        <w:t>Oui</w:t>
      </w:r>
      <w:proofErr w:type="spellEnd"/>
      <w:r>
        <w:t xml:space="preserve"> :</w:t>
      </w:r>
      <w:proofErr w:type="gramEnd"/>
      <w:r>
        <w:t xml:space="preserve">________________ </w:t>
      </w:r>
      <w:r>
        <w:tab/>
        <w:t xml:space="preserve">Non :_____________ </w:t>
      </w:r>
    </w:p>
    <w:p w:rsidR="00A557B7" w:rsidRPr="00B47063" w:rsidRDefault="003B7144">
      <w:pPr>
        <w:numPr>
          <w:ilvl w:val="0"/>
          <w:numId w:val="2"/>
        </w:numPr>
        <w:ind w:hanging="360"/>
        <w:rPr>
          <w:lang w:val="fr-FR"/>
        </w:rPr>
      </w:pPr>
      <w:r w:rsidRPr="00B47063">
        <w:rPr>
          <w:lang w:val="fr-FR"/>
        </w:rPr>
        <w:t xml:space="preserve">Votre dernière grossesse remonte-t-elle a moins de 6 mois ? </w:t>
      </w:r>
    </w:p>
    <w:p w:rsidR="00A557B7" w:rsidRPr="00B47063" w:rsidRDefault="003B7144">
      <w:pPr>
        <w:ind w:left="281"/>
        <w:rPr>
          <w:lang w:val="fr-FR"/>
        </w:rPr>
      </w:pPr>
      <w:r w:rsidRPr="00B47063">
        <w:rPr>
          <w:lang w:val="fr-FR"/>
        </w:rPr>
        <w:t xml:space="preserve">          Oui : _____________          Non : _______________</w:t>
      </w:r>
    </w:p>
    <w:p w:rsidR="00A557B7" w:rsidRPr="00B47063" w:rsidRDefault="003B7144">
      <w:pPr>
        <w:spacing w:after="0" w:line="259" w:lineRule="auto"/>
        <w:ind w:left="286" w:firstLine="0"/>
        <w:rPr>
          <w:lang w:val="fr-FR"/>
        </w:rPr>
      </w:pPr>
      <w:r w:rsidRPr="00B47063">
        <w:rPr>
          <w:lang w:val="fr-FR"/>
        </w:rPr>
        <w:t xml:space="preserve"> </w:t>
      </w:r>
    </w:p>
    <w:p w:rsidR="00A557B7" w:rsidRPr="00B47063" w:rsidRDefault="003B7144">
      <w:pPr>
        <w:spacing w:after="2" w:line="253" w:lineRule="auto"/>
        <w:ind w:left="281"/>
        <w:rPr>
          <w:lang w:val="fr-FR"/>
        </w:rPr>
      </w:pPr>
      <w:r w:rsidRPr="00B47063">
        <w:rPr>
          <w:i/>
          <w:lang w:val="fr-FR"/>
        </w:rPr>
        <w:lastRenderedPageBreak/>
        <w:t>Si vous avez répondu</w:t>
      </w:r>
      <w:r w:rsidRPr="00B47063">
        <w:rPr>
          <w:b/>
          <w:i/>
          <w:u w:val="single" w:color="000000"/>
          <w:lang w:val="fr-FR"/>
        </w:rPr>
        <w:t xml:space="preserve"> OUI,</w:t>
      </w:r>
      <w:r w:rsidRPr="00B47063">
        <w:rPr>
          <w:lang w:val="fr-FR"/>
        </w:rPr>
        <w:t xml:space="preserve"> </w:t>
      </w:r>
      <w:r w:rsidRPr="00B47063">
        <w:rPr>
          <w:i/>
          <w:lang w:val="fr-FR"/>
        </w:rPr>
        <w:t>a au moins une des questions</w:t>
      </w:r>
      <w:r w:rsidRPr="00B47063">
        <w:rPr>
          <w:lang w:val="fr-FR"/>
        </w:rPr>
        <w:t xml:space="preserve">  </w:t>
      </w:r>
      <w:r w:rsidRPr="00B47063">
        <w:rPr>
          <w:b/>
          <w:i/>
          <w:u w:val="single" w:color="000000"/>
          <w:lang w:val="fr-FR"/>
        </w:rPr>
        <w:t xml:space="preserve">  ARRETEZ VOUS</w:t>
      </w:r>
      <w:r w:rsidRPr="00B47063">
        <w:rPr>
          <w:i/>
          <w:lang w:val="fr-FR"/>
        </w:rPr>
        <w:t>, et rapprochez-vous immédiatement d’un membre de l’équipe de recherche.  Sinon continuez de remplir le questionnaire.</w:t>
      </w:r>
    </w:p>
    <w:p w:rsidR="00A557B7" w:rsidRPr="00B47063" w:rsidRDefault="003B7144">
      <w:pPr>
        <w:spacing w:after="0" w:line="259" w:lineRule="auto"/>
        <w:ind w:left="286" w:firstLine="0"/>
        <w:rPr>
          <w:lang w:val="fr-FR"/>
        </w:rPr>
      </w:pPr>
      <w:r w:rsidRPr="00B47063">
        <w:rPr>
          <w:i/>
          <w:lang w:val="fr-FR"/>
        </w:rPr>
        <w:t xml:space="preserve"> </w:t>
      </w:r>
    </w:p>
    <w:p w:rsidR="00A557B7" w:rsidRPr="000C7A65" w:rsidRDefault="003B7144">
      <w:pPr>
        <w:ind w:left="281"/>
        <w:rPr>
          <w:lang w:val="fr-FR"/>
        </w:rPr>
      </w:pPr>
      <w:r w:rsidRPr="00B47063">
        <w:rPr>
          <w:lang w:val="fr-FR"/>
        </w:rPr>
        <w:t xml:space="preserve">Nous aimerions que vous répondiez à toutes les questions posées ici. Vos réponses seront anonymes et ne nous permettront pas de vous identifier. </w:t>
      </w:r>
      <w:r w:rsidRPr="000C7A65">
        <w:rPr>
          <w:lang w:val="fr-FR"/>
        </w:rPr>
        <w:t xml:space="preserve">Les questionnaires ne seront pas lies à votre nom. Vous n’êtes pas obligées de répondre mais votre contribution en répondant </w:t>
      </w:r>
      <w:proofErr w:type="spellStart"/>
      <w:r w:rsidRPr="000C7A65">
        <w:rPr>
          <w:lang w:val="fr-FR"/>
        </w:rPr>
        <w:t>a</w:t>
      </w:r>
      <w:proofErr w:type="spellEnd"/>
      <w:r w:rsidRPr="000C7A65">
        <w:rPr>
          <w:lang w:val="fr-FR"/>
        </w:rPr>
        <w:t xml:space="preserve"> toutes les questions seront utiles. </w:t>
      </w:r>
    </w:p>
    <w:p w:rsidR="00A557B7" w:rsidRPr="000C7A65" w:rsidRDefault="003B7144">
      <w:pPr>
        <w:spacing w:after="0" w:line="259" w:lineRule="auto"/>
        <w:ind w:left="286" w:firstLine="0"/>
        <w:rPr>
          <w:lang w:val="fr-FR"/>
        </w:rPr>
      </w:pPr>
      <w:r w:rsidRPr="000C7A65">
        <w:rPr>
          <w:lang w:val="fr-FR"/>
        </w:rPr>
        <w:t xml:space="preserve"> </w:t>
      </w:r>
    </w:p>
    <w:p w:rsidR="00A557B7" w:rsidRPr="00B47063" w:rsidRDefault="003B7144">
      <w:pPr>
        <w:spacing w:after="0" w:line="259" w:lineRule="auto"/>
        <w:ind w:left="314" w:firstLine="0"/>
        <w:jc w:val="center"/>
        <w:rPr>
          <w:lang w:val="fr-FR"/>
        </w:rPr>
      </w:pPr>
      <w:r w:rsidRPr="00B47063">
        <w:rPr>
          <w:b/>
          <w:i/>
          <w:u w:val="single" w:color="000000"/>
          <w:lang w:val="fr-FR"/>
        </w:rPr>
        <w:t>Cochez à chaque fois le carre à droite de la réponse qui décrit le mieux votre situation</w:t>
      </w:r>
      <w:r w:rsidRPr="00B47063">
        <w:rPr>
          <w:b/>
          <w:i/>
          <w:lang w:val="fr-FR"/>
        </w:rPr>
        <w:t xml:space="preserve"> </w:t>
      </w:r>
    </w:p>
    <w:p w:rsidR="00A557B7" w:rsidRPr="00B47063" w:rsidRDefault="003B7144">
      <w:pPr>
        <w:spacing w:after="14" w:line="259" w:lineRule="auto"/>
        <w:ind w:left="376" w:firstLine="0"/>
        <w:jc w:val="center"/>
        <w:rPr>
          <w:lang w:val="fr-FR"/>
        </w:rPr>
      </w:pPr>
      <w:r w:rsidRPr="00B47063">
        <w:rPr>
          <w:b/>
          <w:i/>
          <w:lang w:val="fr-FR"/>
        </w:rPr>
        <w:t xml:space="preserve"> </w:t>
      </w:r>
    </w:p>
    <w:p w:rsidR="00A557B7" w:rsidRPr="00B47063" w:rsidRDefault="003B7144">
      <w:pPr>
        <w:pStyle w:val="Heading1"/>
        <w:ind w:left="320" w:right="6"/>
        <w:rPr>
          <w:lang w:val="fr-FR"/>
        </w:rPr>
      </w:pPr>
      <w:r w:rsidRPr="00B47063">
        <w:rPr>
          <w:sz w:val="24"/>
          <w:lang w:val="fr-FR"/>
        </w:rPr>
        <w:t>PARTIE</w:t>
      </w:r>
      <w:r w:rsidRPr="00B47063">
        <w:rPr>
          <w:lang w:val="fr-FR"/>
        </w:rPr>
        <w:t xml:space="preserve"> </w:t>
      </w:r>
      <w:r w:rsidRPr="00B47063">
        <w:rPr>
          <w:sz w:val="24"/>
          <w:lang w:val="fr-FR"/>
        </w:rPr>
        <w:t>A</w:t>
      </w:r>
      <w:r w:rsidRPr="00B47063">
        <w:rPr>
          <w:lang w:val="fr-FR"/>
        </w:rPr>
        <w:t xml:space="preserve"> </w:t>
      </w:r>
      <w:r w:rsidRPr="00B47063">
        <w:rPr>
          <w:sz w:val="24"/>
          <w:lang w:val="fr-FR"/>
        </w:rPr>
        <w:t>:</w:t>
      </w:r>
      <w:r w:rsidRPr="00B47063">
        <w:rPr>
          <w:lang w:val="fr-FR"/>
        </w:rPr>
        <w:t xml:space="preserve"> </w:t>
      </w:r>
      <w:r w:rsidRPr="00B47063">
        <w:rPr>
          <w:sz w:val="24"/>
          <w:lang w:val="fr-FR"/>
        </w:rPr>
        <w:t>E</w:t>
      </w:r>
      <w:r w:rsidRPr="00B47063">
        <w:rPr>
          <w:lang w:val="fr-FR"/>
        </w:rPr>
        <w:t>VALUATION D</w:t>
      </w:r>
      <w:r w:rsidRPr="00B47063">
        <w:rPr>
          <w:sz w:val="24"/>
          <w:lang w:val="fr-FR"/>
        </w:rPr>
        <w:t>’</w:t>
      </w:r>
      <w:r w:rsidRPr="00B47063">
        <w:rPr>
          <w:lang w:val="fr-FR"/>
        </w:rPr>
        <w:t>UN DIAGNOSTIC D</w:t>
      </w:r>
      <w:r w:rsidRPr="00B47063">
        <w:rPr>
          <w:sz w:val="24"/>
          <w:lang w:val="fr-FR"/>
        </w:rPr>
        <w:t>’</w:t>
      </w:r>
      <w:r w:rsidRPr="00B47063">
        <w:rPr>
          <w:lang w:val="fr-FR"/>
        </w:rPr>
        <w:t>UNE MALADIE HYPERTENSIVE DE GROSSESSE</w:t>
      </w:r>
      <w:r w:rsidRPr="00B47063">
        <w:rPr>
          <w:sz w:val="24"/>
          <w:lang w:val="fr-FR"/>
        </w:rPr>
        <w:t xml:space="preserve"> </w:t>
      </w:r>
    </w:p>
    <w:p w:rsidR="00A557B7" w:rsidRPr="00B47063" w:rsidRDefault="003B7144">
      <w:pPr>
        <w:spacing w:after="0" w:line="259" w:lineRule="auto"/>
        <w:ind w:left="286" w:firstLine="0"/>
        <w:rPr>
          <w:lang w:val="fr-FR"/>
        </w:rPr>
      </w:pPr>
      <w:r w:rsidRPr="00B47063">
        <w:rPr>
          <w:lang w:val="fr-FR"/>
        </w:rPr>
        <w:t xml:space="preserve"> </w:t>
      </w:r>
    </w:p>
    <w:p w:rsidR="00A557B7" w:rsidRPr="00B47063" w:rsidRDefault="003B7144">
      <w:pPr>
        <w:spacing w:after="0" w:line="259" w:lineRule="auto"/>
        <w:ind w:left="286" w:firstLine="0"/>
        <w:rPr>
          <w:lang w:val="fr-FR"/>
        </w:rPr>
      </w:pPr>
      <w:r w:rsidRPr="00B47063">
        <w:rPr>
          <w:lang w:val="fr-FR"/>
        </w:rPr>
        <w:t xml:space="preserve"> </w:t>
      </w:r>
    </w:p>
    <w:p w:rsidR="00A557B7" w:rsidRDefault="003B7144">
      <w:pPr>
        <w:numPr>
          <w:ilvl w:val="0"/>
          <w:numId w:val="3"/>
        </w:numPr>
        <w:spacing w:after="272"/>
        <w:ind w:hanging="675"/>
      </w:pPr>
      <w:r w:rsidRPr="00B47063">
        <w:rPr>
          <w:lang w:val="fr-FR"/>
        </w:rPr>
        <w:t xml:space="preserve">Quelle est votre année de naissance ?             </w:t>
      </w:r>
      <w:r>
        <w:t>/_ /_ /_ /_ / (</w:t>
      </w:r>
      <w:proofErr w:type="spellStart"/>
      <w:r>
        <w:t>Années</w:t>
      </w:r>
      <w:proofErr w:type="spellEnd"/>
      <w:r>
        <w:t>) (</w:t>
      </w:r>
      <w:proofErr w:type="spellStart"/>
      <w:r>
        <w:t>remplissez</w:t>
      </w:r>
      <w:proofErr w:type="spellEnd"/>
      <w:r>
        <w:t xml:space="preserve"> les cases) </w:t>
      </w:r>
    </w:p>
    <w:p w:rsidR="00A557B7" w:rsidRDefault="003B7144">
      <w:pPr>
        <w:numPr>
          <w:ilvl w:val="0"/>
          <w:numId w:val="3"/>
        </w:numPr>
        <w:spacing w:after="269"/>
        <w:ind w:hanging="675"/>
      </w:pPr>
      <w:r w:rsidRPr="00B47063">
        <w:rPr>
          <w:lang w:val="fr-FR"/>
        </w:rPr>
        <w:t xml:space="preserve">Avez-vous déjà eu au moins une grossesse qui a duré au moins 5 mois ?       </w:t>
      </w:r>
      <w:r>
        <w:t xml:space="preserve">1.Oui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4"/>
                <wp:effectExtent l="0" t="0" r="0" b="0"/>
                <wp:docPr id="6782" name="Group 67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4"/>
                          <a:chOff x="0" y="0"/>
                          <a:chExt cx="146304" cy="146304"/>
                        </a:xfrm>
                      </wpg:grpSpPr>
                      <wps:wsp>
                        <wps:cNvPr id="485" name="Shape 485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782" style="width:11.52pt;height:11.52pt;mso-position-horizontal-relative:char;mso-position-vertical-relative:line" coordsize="1463,1463">
                <v:shape id="Shape 485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>
        <w:t xml:space="preserve">          2. </w:t>
      </w:r>
    </w:p>
    <w:p w:rsidR="00A557B7" w:rsidRDefault="003B7144">
      <w:pPr>
        <w:spacing w:after="281"/>
        <w:ind w:left="1016"/>
      </w:pPr>
      <w:r>
        <w:t xml:space="preserve">Non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4"/>
                <wp:effectExtent l="0" t="0" r="0" b="0"/>
                <wp:docPr id="6783" name="Group 67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4"/>
                          <a:chOff x="0" y="0"/>
                          <a:chExt cx="146304" cy="146304"/>
                        </a:xfrm>
                      </wpg:grpSpPr>
                      <wps:wsp>
                        <wps:cNvPr id="492" name="Shape 492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783" style="width:11.52pt;height:11.52pt;mso-position-horizontal-relative:char;mso-position-vertical-relative:line" coordsize="1463,1463">
                <v:shape id="Shape 492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>
        <w:t xml:space="preserve"> </w:t>
      </w:r>
    </w:p>
    <w:p w:rsidR="00A557B7" w:rsidRDefault="003B7144">
      <w:pPr>
        <w:numPr>
          <w:ilvl w:val="0"/>
          <w:numId w:val="3"/>
        </w:numPr>
        <w:spacing w:line="482" w:lineRule="auto"/>
        <w:ind w:hanging="675"/>
      </w:pPr>
      <w:r w:rsidRPr="00B47063">
        <w:rPr>
          <w:lang w:val="fr-FR"/>
        </w:rPr>
        <w:t xml:space="preserve">Durant l’une de vos grossesses, (qui a duré au moins 5 mois), laquelle des maladies suivantes votre médecin vous a diagnostiquée ?  </w:t>
      </w:r>
      <w:r>
        <w:t xml:space="preserve">1. </w:t>
      </w:r>
      <w:proofErr w:type="spellStart"/>
      <w:r>
        <w:t>Seulement</w:t>
      </w:r>
      <w:proofErr w:type="spellEnd"/>
      <w:r>
        <w:t xml:space="preserve"> la tension </w:t>
      </w:r>
      <w:proofErr w:type="spellStart"/>
      <w:r>
        <w:t>élevée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hypertension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4"/>
                <wp:effectExtent l="0" t="0" r="0" b="0"/>
                <wp:docPr id="6784" name="Group 678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4"/>
                          <a:chOff x="0" y="0"/>
                          <a:chExt cx="146304" cy="146304"/>
                        </a:xfrm>
                      </wpg:grpSpPr>
                      <wps:wsp>
                        <wps:cNvPr id="520" name="Shape 520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784" style="width:11.52pt;height:11.52pt;mso-position-horizontal-relative:char;mso-position-vertical-relative:line" coordsize="1463,1463">
                <v:shape id="Shape 520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>
        <w:t xml:space="preserve">   2. </w:t>
      </w:r>
    </w:p>
    <w:p w:rsidR="00A557B7" w:rsidRPr="00B47063" w:rsidRDefault="003B7144">
      <w:pPr>
        <w:spacing w:after="272"/>
        <w:ind w:left="1016"/>
        <w:rPr>
          <w:lang w:val="fr-FR"/>
        </w:rPr>
      </w:pPr>
      <w:r w:rsidRPr="00B47063">
        <w:rPr>
          <w:lang w:val="fr-FR"/>
        </w:rPr>
        <w:t xml:space="preserve">Prééclampsies 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4"/>
                <wp:effectExtent l="0" t="0" r="0" b="0"/>
                <wp:docPr id="6785" name="Group 67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4"/>
                          <a:chOff x="0" y="0"/>
                          <a:chExt cx="146304" cy="146304"/>
                        </a:xfrm>
                      </wpg:grpSpPr>
                      <wps:wsp>
                        <wps:cNvPr id="526" name="Shape 526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785" style="width:11.52pt;height:11.52pt;mso-position-horizontal-relative:char;mso-position-vertical-relative:line" coordsize="1463,1463">
                <v:shape id="Shape 526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 w:rsidRPr="00B47063">
        <w:rPr>
          <w:lang w:val="fr-FR"/>
        </w:rPr>
        <w:t xml:space="preserve">  3. Eclampsie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4"/>
                <wp:effectExtent l="0" t="0" r="0" b="0"/>
                <wp:docPr id="6786" name="Group 67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4"/>
                          <a:chOff x="0" y="0"/>
                          <a:chExt cx="146304" cy="146304"/>
                        </a:xfrm>
                      </wpg:grpSpPr>
                      <wps:wsp>
                        <wps:cNvPr id="530" name="Shape 530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786" style="width:11.52pt;height:11.52pt;mso-position-horizontal-relative:char;mso-position-vertical-relative:line" coordsize="1463,1463">
                <v:shape id="Shape 530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 w:rsidRPr="00B47063">
        <w:rPr>
          <w:lang w:val="fr-FR"/>
        </w:rPr>
        <w:t xml:space="preserve">   4. Aucune de ces maladies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4"/>
                <wp:effectExtent l="0" t="0" r="0" b="0"/>
                <wp:docPr id="6787" name="Group 67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4"/>
                          <a:chOff x="0" y="0"/>
                          <a:chExt cx="146304" cy="146304"/>
                        </a:xfrm>
                      </wpg:grpSpPr>
                      <wps:wsp>
                        <wps:cNvPr id="534" name="Shape 534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787" style="width:11.52pt;height:11.52pt;mso-position-horizontal-relative:char;mso-position-vertical-relative:line" coordsize="1463,1463">
                <v:shape id="Shape 534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 w:rsidRPr="00B47063">
        <w:rPr>
          <w:lang w:val="fr-FR"/>
        </w:rPr>
        <w:t xml:space="preserve"> </w:t>
      </w:r>
    </w:p>
    <w:p w:rsidR="00A557B7" w:rsidRDefault="003B7144">
      <w:pPr>
        <w:numPr>
          <w:ilvl w:val="0"/>
          <w:numId w:val="3"/>
        </w:numPr>
        <w:spacing w:line="482" w:lineRule="auto"/>
        <w:ind w:hanging="675"/>
      </w:pPr>
      <w:r w:rsidRPr="00B47063">
        <w:rPr>
          <w:lang w:val="fr-FR"/>
        </w:rPr>
        <w:t xml:space="preserve">Ce diagnostic de tension élevée (hypertension), ou de prééclampsies, ou encore d’éclampsies </w:t>
      </w:r>
      <w:proofErr w:type="spellStart"/>
      <w:r w:rsidRPr="00B47063">
        <w:rPr>
          <w:lang w:val="fr-FR"/>
        </w:rPr>
        <w:t>a-til</w:t>
      </w:r>
      <w:proofErr w:type="spellEnd"/>
      <w:r w:rsidRPr="00B47063">
        <w:rPr>
          <w:lang w:val="fr-FR"/>
        </w:rPr>
        <w:t xml:space="preserve"> été répété à certaines autres grossesses ? </w:t>
      </w:r>
      <w:r>
        <w:t xml:space="preserve">1.Oui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609" cy="146304"/>
                <wp:effectExtent l="0" t="0" r="0" b="0"/>
                <wp:docPr id="6788" name="Group 67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609" cy="146304"/>
                          <a:chOff x="0" y="0"/>
                          <a:chExt cx="146609" cy="146304"/>
                        </a:xfrm>
                      </wpg:grpSpPr>
                      <wps:wsp>
                        <wps:cNvPr id="567" name="Shape 567"/>
                        <wps:cNvSpPr/>
                        <wps:spPr>
                          <a:xfrm>
                            <a:off x="0" y="0"/>
                            <a:ext cx="146609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609" h="146304">
                                <a:moveTo>
                                  <a:pt x="0" y="146304"/>
                                </a:moveTo>
                                <a:lnTo>
                                  <a:pt x="146609" y="146304"/>
                                </a:lnTo>
                                <a:lnTo>
                                  <a:pt x="146609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788" style="width:11.544pt;height:11.52pt;mso-position-horizontal-relative:char;mso-position-vertical-relative:line" coordsize="1466,1463">
                <v:shape id="Shape 567" style="position:absolute;width:1466;height:1463;left:0;top:0;" coordsize="146609,146304" path="m0,146304l146609,146304l146609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>
        <w:t xml:space="preserve">            2. Non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4"/>
                <wp:effectExtent l="0" t="0" r="0" b="0"/>
                <wp:docPr id="6789" name="Group 67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4"/>
                          <a:chOff x="0" y="0"/>
                          <a:chExt cx="146304" cy="146304"/>
                        </a:xfrm>
                      </wpg:grpSpPr>
                      <wps:wsp>
                        <wps:cNvPr id="573" name="Shape 573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789" style="width:11.52pt;height:11.52pt;mso-position-horizontal-relative:char;mso-position-vertical-relative:line" coordsize="1463,1463">
                <v:shape id="Shape 573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>
        <w:t xml:space="preserve">          9. Je ne </w:t>
      </w:r>
      <w:proofErr w:type="spellStart"/>
      <w:r>
        <w:t>sais</w:t>
      </w:r>
      <w:proofErr w:type="spellEnd"/>
      <w:r>
        <w:t xml:space="preserve"> pas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4"/>
                <wp:effectExtent l="0" t="0" r="0" b="0"/>
                <wp:docPr id="6790" name="Group 679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4"/>
                          <a:chOff x="0" y="0"/>
                          <a:chExt cx="146304" cy="146304"/>
                        </a:xfrm>
                      </wpg:grpSpPr>
                      <wps:wsp>
                        <wps:cNvPr id="577" name="Shape 577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790" style="width:11.52pt;height:11.52pt;mso-position-horizontal-relative:char;mso-position-vertical-relative:line" coordsize="1463,1463">
                <v:shape id="Shape 577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>
        <w:t xml:space="preserve">  </w:t>
      </w:r>
    </w:p>
    <w:p w:rsidR="00A557B7" w:rsidRPr="00B47063" w:rsidRDefault="003B7144">
      <w:pPr>
        <w:pStyle w:val="Heading2"/>
        <w:spacing w:after="255"/>
        <w:ind w:left="1016"/>
        <w:rPr>
          <w:lang w:val="fr-FR"/>
        </w:rPr>
      </w:pPr>
      <w:r w:rsidRPr="00B47063">
        <w:rPr>
          <w:b w:val="0"/>
          <w:lang w:val="fr-FR"/>
        </w:rPr>
        <w:t>(</w:t>
      </w:r>
      <w:proofErr w:type="gramStart"/>
      <w:r w:rsidRPr="00B47063">
        <w:rPr>
          <w:lang w:val="fr-FR"/>
        </w:rPr>
        <w:t>si</w:t>
      </w:r>
      <w:proofErr w:type="gramEnd"/>
      <w:r w:rsidRPr="00B47063">
        <w:rPr>
          <w:lang w:val="fr-FR"/>
        </w:rPr>
        <w:t xml:space="preserve"> vous avez répondu autre chose que OUI passez directement à la partie B)</w:t>
      </w:r>
      <w:r w:rsidRPr="00B47063">
        <w:rPr>
          <w:b w:val="0"/>
          <w:lang w:val="fr-FR"/>
        </w:rPr>
        <w:t xml:space="preserve"> </w:t>
      </w:r>
    </w:p>
    <w:p w:rsidR="00A557B7" w:rsidRPr="00B47063" w:rsidRDefault="003B7144">
      <w:pPr>
        <w:spacing w:line="482" w:lineRule="auto"/>
        <w:ind w:left="1006" w:hanging="593"/>
        <w:rPr>
          <w:lang w:val="fr-FR"/>
        </w:rPr>
      </w:pPr>
      <w:r w:rsidRPr="000C7A65">
        <w:rPr>
          <w:lang w:val="fr-FR"/>
        </w:rPr>
        <w:t>V.</w:t>
      </w:r>
      <w:r w:rsidRPr="000C7A65">
        <w:rPr>
          <w:rFonts w:ascii="Arial" w:eastAsia="Arial" w:hAnsi="Arial" w:cs="Arial"/>
          <w:lang w:val="fr-FR"/>
        </w:rPr>
        <w:t xml:space="preserve"> </w:t>
      </w:r>
      <w:r w:rsidRPr="000C7A65">
        <w:rPr>
          <w:rFonts w:ascii="Arial" w:eastAsia="Arial" w:hAnsi="Arial" w:cs="Arial"/>
          <w:lang w:val="fr-FR"/>
        </w:rPr>
        <w:tab/>
      </w:r>
      <w:r w:rsidRPr="000C7A65">
        <w:rPr>
          <w:lang w:val="fr-FR"/>
        </w:rPr>
        <w:t xml:space="preserve">Si oui à combien de grossesses votre médecin vous a fait un diagnostic de tension élevée(hypertension), ou prééclampsies, ou encore éclampsies ?        </w:t>
      </w:r>
      <w:r w:rsidRPr="00B47063">
        <w:rPr>
          <w:lang w:val="fr-FR"/>
        </w:rPr>
        <w:t xml:space="preserve">/_/_/ (remplissez les cases) </w:t>
      </w:r>
    </w:p>
    <w:p w:rsidR="00A557B7" w:rsidRPr="00B47063" w:rsidRDefault="003B7144">
      <w:pPr>
        <w:spacing w:after="290" w:line="259" w:lineRule="auto"/>
        <w:ind w:left="286" w:firstLine="0"/>
        <w:rPr>
          <w:lang w:val="fr-FR"/>
        </w:rPr>
      </w:pPr>
      <w:r w:rsidRPr="00B47063">
        <w:rPr>
          <w:lang w:val="fr-FR"/>
        </w:rPr>
        <w:t xml:space="preserve"> </w:t>
      </w:r>
    </w:p>
    <w:p w:rsidR="000C7A65" w:rsidRDefault="000C7A65">
      <w:pPr>
        <w:spacing w:after="305" w:line="259" w:lineRule="auto"/>
        <w:ind w:left="0" w:right="114" w:firstLine="0"/>
        <w:jc w:val="right"/>
        <w:rPr>
          <w:b/>
          <w:lang w:val="fr-FR"/>
        </w:rPr>
      </w:pPr>
    </w:p>
    <w:p w:rsidR="000C7A65" w:rsidRDefault="000C7A65">
      <w:pPr>
        <w:spacing w:after="305" w:line="259" w:lineRule="auto"/>
        <w:ind w:left="0" w:right="114" w:firstLine="0"/>
        <w:jc w:val="right"/>
        <w:rPr>
          <w:b/>
          <w:lang w:val="fr-FR"/>
        </w:rPr>
      </w:pPr>
    </w:p>
    <w:p w:rsidR="000C7A65" w:rsidRDefault="000C7A65">
      <w:pPr>
        <w:spacing w:after="305" w:line="259" w:lineRule="auto"/>
        <w:ind w:left="0" w:right="114" w:firstLine="0"/>
        <w:jc w:val="right"/>
        <w:rPr>
          <w:b/>
          <w:lang w:val="fr-FR"/>
        </w:rPr>
      </w:pPr>
    </w:p>
    <w:p w:rsidR="000C7A65" w:rsidRDefault="000C7A65">
      <w:pPr>
        <w:spacing w:after="305" w:line="259" w:lineRule="auto"/>
        <w:ind w:left="0" w:right="114" w:firstLine="0"/>
        <w:jc w:val="right"/>
        <w:rPr>
          <w:b/>
          <w:lang w:val="fr-FR"/>
        </w:rPr>
      </w:pPr>
    </w:p>
    <w:p w:rsidR="00A557B7" w:rsidRPr="00B47063" w:rsidRDefault="003B7144" w:rsidP="000C7A65">
      <w:pPr>
        <w:spacing w:after="305" w:line="259" w:lineRule="auto"/>
        <w:ind w:left="0" w:right="114" w:firstLine="0"/>
        <w:jc w:val="center"/>
        <w:rPr>
          <w:lang w:val="fr-FR"/>
        </w:rPr>
      </w:pPr>
      <w:r w:rsidRPr="00B47063">
        <w:rPr>
          <w:b/>
          <w:lang w:val="fr-FR"/>
        </w:rPr>
        <w:t>PARTIE</w:t>
      </w:r>
      <w:r w:rsidRPr="00B47063">
        <w:rPr>
          <w:b/>
          <w:sz w:val="19"/>
          <w:lang w:val="fr-FR"/>
        </w:rPr>
        <w:t xml:space="preserve"> </w:t>
      </w:r>
      <w:r w:rsidRPr="00B47063">
        <w:rPr>
          <w:b/>
          <w:lang w:val="fr-FR"/>
        </w:rPr>
        <w:t>B</w:t>
      </w:r>
      <w:r w:rsidRPr="00B47063">
        <w:rPr>
          <w:b/>
          <w:sz w:val="19"/>
          <w:lang w:val="fr-FR"/>
        </w:rPr>
        <w:t xml:space="preserve"> </w:t>
      </w:r>
      <w:r w:rsidRPr="00B47063">
        <w:rPr>
          <w:b/>
          <w:lang w:val="fr-FR"/>
        </w:rPr>
        <w:t>:</w:t>
      </w:r>
      <w:r w:rsidRPr="00B47063">
        <w:rPr>
          <w:b/>
          <w:sz w:val="19"/>
          <w:lang w:val="fr-FR"/>
        </w:rPr>
        <w:t xml:space="preserve"> </w:t>
      </w:r>
      <w:r w:rsidRPr="00B47063">
        <w:rPr>
          <w:b/>
          <w:lang w:val="fr-FR"/>
        </w:rPr>
        <w:t>E</w:t>
      </w:r>
      <w:r w:rsidRPr="00B47063">
        <w:rPr>
          <w:b/>
          <w:sz w:val="19"/>
          <w:lang w:val="fr-FR"/>
        </w:rPr>
        <w:t>VALUATION DES MANIFESTATIONS CLINIQUES DES MALADIES HYPERTENSIVES</w:t>
      </w:r>
    </w:p>
    <w:p w:rsidR="00A557B7" w:rsidRDefault="003B7144">
      <w:pPr>
        <w:pStyle w:val="Heading1"/>
        <w:spacing w:after="274"/>
        <w:ind w:left="677"/>
      </w:pPr>
      <w:r>
        <w:t xml:space="preserve">DE LA GROSSESSE </w:t>
      </w:r>
      <w:r>
        <w:rPr>
          <w:sz w:val="24"/>
        </w:rPr>
        <w:t xml:space="preserve"> </w:t>
      </w:r>
    </w:p>
    <w:p w:rsidR="00A557B7" w:rsidRDefault="003B7144" w:rsidP="000C7A65">
      <w:pPr>
        <w:numPr>
          <w:ilvl w:val="0"/>
          <w:numId w:val="4"/>
        </w:numPr>
        <w:spacing w:line="482" w:lineRule="auto"/>
        <w:ind w:left="1016" w:hanging="833"/>
      </w:pPr>
      <w:r w:rsidRPr="000C7A65">
        <w:rPr>
          <w:lang w:val="fr-FR"/>
        </w:rPr>
        <w:t xml:space="preserve">Votre médecin vous a-t-il dit que vous souffriez de tension élevée ou d’hypertension durant ou pendant au moins une de vos grossesses qui a duré au moins 5 mois ? </w:t>
      </w:r>
      <w:r>
        <w:t xml:space="preserve">1. </w:t>
      </w:r>
      <w:proofErr w:type="spellStart"/>
      <w:r>
        <w:t>Oui</w:t>
      </w:r>
      <w:proofErr w:type="spellEnd"/>
      <w:r>
        <w:t xml:space="preserve">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609" cy="146304"/>
                <wp:effectExtent l="0" t="0" r="0" b="0"/>
                <wp:docPr id="6791" name="Group 67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609" cy="146304"/>
                          <a:chOff x="0" y="0"/>
                          <a:chExt cx="146609" cy="146304"/>
                        </a:xfrm>
                      </wpg:grpSpPr>
                      <wps:wsp>
                        <wps:cNvPr id="657" name="Shape 657"/>
                        <wps:cNvSpPr/>
                        <wps:spPr>
                          <a:xfrm>
                            <a:off x="0" y="0"/>
                            <a:ext cx="146609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609" h="146304">
                                <a:moveTo>
                                  <a:pt x="0" y="146304"/>
                                </a:moveTo>
                                <a:lnTo>
                                  <a:pt x="146609" y="146304"/>
                                </a:lnTo>
                                <a:lnTo>
                                  <a:pt x="146609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791" style="width:11.544pt;height:11.52pt;mso-position-horizontal-relative:char;mso-position-vertical-relative:line" coordsize="1466,1463">
                <v:shape id="Shape 657" style="position:absolute;width:1466;height:1463;left:0;top:0;" coordsize="146609,146304" path="m0,146304l146609,146304l146609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>
        <w:t xml:space="preserve">   2. Non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4"/>
                <wp:effectExtent l="0" t="0" r="0" b="0"/>
                <wp:docPr id="6792" name="Group 67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4"/>
                          <a:chOff x="0" y="0"/>
                          <a:chExt cx="146304" cy="146304"/>
                        </a:xfrm>
                      </wpg:grpSpPr>
                      <wps:wsp>
                        <wps:cNvPr id="663" name="Shape 663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792" style="width:11.52pt;height:11.52pt;mso-position-horizontal-relative:char;mso-position-vertical-relative:line" coordsize="1463,1463">
                <v:shape id="Shape 663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>
        <w:t xml:space="preserve">       9. Je ne </w:t>
      </w:r>
      <w:proofErr w:type="spellStart"/>
      <w:r>
        <w:t>sais</w:t>
      </w:r>
      <w:proofErr w:type="spellEnd"/>
      <w:r>
        <w:t xml:space="preserve"> pas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3"/>
                <wp:effectExtent l="0" t="0" r="0" b="0"/>
                <wp:docPr id="6793" name="Group 67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3"/>
                          <a:chOff x="0" y="0"/>
                          <a:chExt cx="146304" cy="146303"/>
                        </a:xfrm>
                      </wpg:grpSpPr>
                      <wps:wsp>
                        <wps:cNvPr id="676" name="Shape 676"/>
                        <wps:cNvSpPr/>
                        <wps:spPr>
                          <a:xfrm>
                            <a:off x="0" y="0"/>
                            <a:ext cx="146304" cy="1463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3">
                                <a:moveTo>
                                  <a:pt x="0" y="146303"/>
                                </a:moveTo>
                                <a:lnTo>
                                  <a:pt x="146304" y="146303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793" style="width:11.52pt;height:11.52pt;mso-position-horizontal-relative:char;mso-position-vertical-relative:line" coordsize="1463,1463">
                <v:shape id="Shape 676" style="position:absolute;width:1463;height:1463;left:0;top:0;" coordsize="146304,146303" path="m0,146303l146304,146303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>
        <w:t xml:space="preserve"> </w:t>
      </w:r>
    </w:p>
    <w:p w:rsidR="00A557B7" w:rsidRPr="00B47063" w:rsidRDefault="003B7144">
      <w:pPr>
        <w:numPr>
          <w:ilvl w:val="0"/>
          <w:numId w:val="4"/>
        </w:numPr>
        <w:spacing w:after="269"/>
        <w:ind w:hanging="833"/>
        <w:rPr>
          <w:lang w:val="fr-FR"/>
        </w:rPr>
      </w:pPr>
      <w:r w:rsidRPr="00B47063">
        <w:rPr>
          <w:lang w:val="fr-FR"/>
        </w:rPr>
        <w:t xml:space="preserve">Durant ou pendant au moins une de vos grossesses qui ont duré au moins 5 mois, votre médecin </w:t>
      </w:r>
    </w:p>
    <w:p w:rsidR="00A557B7" w:rsidRDefault="003B7144">
      <w:pPr>
        <w:spacing w:line="476" w:lineRule="auto"/>
        <w:ind w:left="1016"/>
      </w:pPr>
      <w:proofErr w:type="gramStart"/>
      <w:r w:rsidRPr="00B47063">
        <w:rPr>
          <w:lang w:val="fr-FR"/>
        </w:rPr>
        <w:t>vous</w:t>
      </w:r>
      <w:proofErr w:type="gramEnd"/>
      <w:r w:rsidRPr="00B47063">
        <w:rPr>
          <w:lang w:val="fr-FR"/>
        </w:rPr>
        <w:t xml:space="preserve"> a-t-il prescrit des médicaments (</w:t>
      </w:r>
      <w:proofErr w:type="spellStart"/>
      <w:r w:rsidRPr="00B47063">
        <w:rPr>
          <w:lang w:val="fr-FR"/>
        </w:rPr>
        <w:t>Adalate</w:t>
      </w:r>
      <w:proofErr w:type="spellEnd"/>
      <w:r w:rsidRPr="00B47063">
        <w:rPr>
          <w:lang w:val="fr-FR"/>
        </w:rPr>
        <w:t xml:space="preserve">, </w:t>
      </w:r>
      <w:proofErr w:type="spellStart"/>
      <w:r w:rsidRPr="00B47063">
        <w:rPr>
          <w:lang w:val="fr-FR"/>
        </w:rPr>
        <w:t>Aldomet</w:t>
      </w:r>
      <w:proofErr w:type="spellEnd"/>
      <w:r w:rsidRPr="00B47063">
        <w:rPr>
          <w:lang w:val="fr-FR"/>
        </w:rPr>
        <w:t xml:space="preserve">, Loxen, </w:t>
      </w:r>
      <w:proofErr w:type="spellStart"/>
      <w:r w:rsidRPr="00B47063">
        <w:rPr>
          <w:lang w:val="fr-FR"/>
        </w:rPr>
        <w:t>Tradate</w:t>
      </w:r>
      <w:proofErr w:type="spellEnd"/>
      <w:r w:rsidRPr="00B47063">
        <w:rPr>
          <w:lang w:val="fr-FR"/>
        </w:rPr>
        <w:t xml:space="preserve">) pour traiter (soigner) votre tension ou hypertension ? </w:t>
      </w:r>
      <w:r>
        <w:t xml:space="preserve">1.Oui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4"/>
                <wp:effectExtent l="0" t="0" r="0" b="0"/>
                <wp:docPr id="7017" name="Group 70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4"/>
                          <a:chOff x="0" y="0"/>
                          <a:chExt cx="146304" cy="146304"/>
                        </a:xfrm>
                      </wpg:grpSpPr>
                      <wps:wsp>
                        <wps:cNvPr id="749" name="Shape 749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017" style="width:11.52pt;height:11.52pt;mso-position-horizontal-relative:char;mso-position-vertical-relative:line" coordsize="1463,1463">
                <v:shape id="Shape 749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>
        <w:t xml:space="preserve">   2. Non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4"/>
                <wp:effectExtent l="0" t="0" r="0" b="0"/>
                <wp:docPr id="7018" name="Group 70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4"/>
                          <a:chOff x="0" y="0"/>
                          <a:chExt cx="146304" cy="146304"/>
                        </a:xfrm>
                      </wpg:grpSpPr>
                      <wps:wsp>
                        <wps:cNvPr id="755" name="Shape 755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018" style="width:11.52pt;height:11.52pt;mso-position-horizontal-relative:char;mso-position-vertical-relative:line" coordsize="1463,1463">
                <v:shape id="Shape 755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>
        <w:t xml:space="preserve">   9. Je ne </w:t>
      </w:r>
      <w:proofErr w:type="spellStart"/>
      <w:r>
        <w:t>sais</w:t>
      </w:r>
      <w:proofErr w:type="spellEnd"/>
      <w:r>
        <w:t xml:space="preserve"> pas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4"/>
                <wp:effectExtent l="0" t="0" r="0" b="0"/>
                <wp:docPr id="7019" name="Group 70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4"/>
                          <a:chOff x="0" y="0"/>
                          <a:chExt cx="146304" cy="146304"/>
                        </a:xfrm>
                      </wpg:grpSpPr>
                      <wps:wsp>
                        <wps:cNvPr id="759" name="Shape 759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019" style="width:11.52pt;height:11.52pt;mso-position-horizontal-relative:char;mso-position-vertical-relative:line" coordsize="1463,1463">
                <v:shape id="Shape 759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>
        <w:t xml:space="preserve"> </w:t>
      </w:r>
    </w:p>
    <w:p w:rsidR="00A557B7" w:rsidRPr="00B47063" w:rsidRDefault="003B7144">
      <w:pPr>
        <w:numPr>
          <w:ilvl w:val="0"/>
          <w:numId w:val="4"/>
        </w:numPr>
        <w:spacing w:after="284"/>
        <w:ind w:hanging="833"/>
        <w:rPr>
          <w:lang w:val="fr-FR"/>
        </w:rPr>
      </w:pPr>
      <w:r w:rsidRPr="00B47063">
        <w:rPr>
          <w:lang w:val="fr-FR"/>
        </w:rPr>
        <w:t xml:space="preserve">Durant ou pendant au moins une de vos grossesses qui ont duré au moins 5 mois, votre médecin </w:t>
      </w:r>
    </w:p>
    <w:p w:rsidR="00A557B7" w:rsidRPr="00B47063" w:rsidRDefault="003B7144">
      <w:pPr>
        <w:spacing w:line="476" w:lineRule="auto"/>
        <w:ind w:left="1016"/>
        <w:rPr>
          <w:lang w:val="fr-FR"/>
        </w:rPr>
      </w:pPr>
      <w:proofErr w:type="gramStart"/>
      <w:r w:rsidRPr="00B47063">
        <w:rPr>
          <w:lang w:val="fr-FR"/>
        </w:rPr>
        <w:t>vous</w:t>
      </w:r>
      <w:proofErr w:type="gramEnd"/>
      <w:r w:rsidRPr="00B47063">
        <w:rPr>
          <w:lang w:val="fr-FR"/>
        </w:rPr>
        <w:t xml:space="preserve"> a-t-il prescrit de l’Aspirine ou des suppléments de Calcium pour votre tension élevée ou hypertension ? 1.Oui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609" cy="146304"/>
                <wp:effectExtent l="0" t="0" r="0" b="0"/>
                <wp:docPr id="7020" name="Group 70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609" cy="146304"/>
                          <a:chOff x="0" y="0"/>
                          <a:chExt cx="146609" cy="146304"/>
                        </a:xfrm>
                      </wpg:grpSpPr>
                      <wps:wsp>
                        <wps:cNvPr id="791" name="Shape 791"/>
                        <wps:cNvSpPr/>
                        <wps:spPr>
                          <a:xfrm>
                            <a:off x="0" y="0"/>
                            <a:ext cx="146609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609" h="146304">
                                <a:moveTo>
                                  <a:pt x="0" y="146304"/>
                                </a:moveTo>
                                <a:lnTo>
                                  <a:pt x="146609" y="146304"/>
                                </a:lnTo>
                                <a:lnTo>
                                  <a:pt x="146609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020" style="width:11.544pt;height:11.52pt;mso-position-horizontal-relative:char;mso-position-vertical-relative:line" coordsize="1466,1463">
                <v:shape id="Shape 791" style="position:absolute;width:1466;height:1463;left:0;top:0;" coordsize="146609,146304" path="m0,146304l146609,146304l146609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 w:rsidRPr="00B47063">
        <w:rPr>
          <w:lang w:val="fr-FR"/>
        </w:rPr>
        <w:t xml:space="preserve">  2. Non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4"/>
                <wp:effectExtent l="0" t="0" r="0" b="0"/>
                <wp:docPr id="7021" name="Group 70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4"/>
                          <a:chOff x="0" y="0"/>
                          <a:chExt cx="146304" cy="146304"/>
                        </a:xfrm>
                      </wpg:grpSpPr>
                      <wps:wsp>
                        <wps:cNvPr id="796" name="Shape 796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021" style="width:11.52pt;height:11.52pt;mso-position-horizontal-relative:char;mso-position-vertical-relative:line" coordsize="1463,1463">
                <v:shape id="Shape 796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 w:rsidRPr="00B47063">
        <w:rPr>
          <w:lang w:val="fr-FR"/>
        </w:rPr>
        <w:t xml:space="preserve">   9. Je ne sais pas 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4"/>
                <wp:effectExtent l="0" t="0" r="0" b="0"/>
                <wp:docPr id="7022" name="Group 70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4"/>
                          <a:chOff x="0" y="0"/>
                          <a:chExt cx="146304" cy="146304"/>
                        </a:xfrm>
                      </wpg:grpSpPr>
                      <wps:wsp>
                        <wps:cNvPr id="802" name="Shape 802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022" style="width:11.52pt;height:11.52pt;mso-position-horizontal-relative:char;mso-position-vertical-relative:line" coordsize="1463,1463">
                <v:shape id="Shape 802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 w:rsidRPr="00B47063">
        <w:rPr>
          <w:lang w:val="fr-FR"/>
        </w:rPr>
        <w:t xml:space="preserve">  </w:t>
      </w:r>
    </w:p>
    <w:p w:rsidR="00A557B7" w:rsidRPr="00B47063" w:rsidRDefault="003B7144">
      <w:pPr>
        <w:spacing w:after="298" w:line="253" w:lineRule="auto"/>
        <w:ind w:left="656"/>
        <w:rPr>
          <w:lang w:val="fr-FR"/>
        </w:rPr>
      </w:pPr>
      <w:r w:rsidRPr="00B47063">
        <w:rPr>
          <w:i/>
          <w:lang w:val="fr-FR"/>
        </w:rPr>
        <w:t xml:space="preserve">Si vous avez </w:t>
      </w:r>
      <w:proofErr w:type="spellStart"/>
      <w:r w:rsidRPr="00B47063">
        <w:rPr>
          <w:i/>
          <w:lang w:val="fr-FR"/>
        </w:rPr>
        <w:t>repondu</w:t>
      </w:r>
      <w:proofErr w:type="spellEnd"/>
      <w:r w:rsidRPr="00B47063">
        <w:rPr>
          <w:i/>
          <w:lang w:val="fr-FR"/>
        </w:rPr>
        <w:t xml:space="preserve"> </w:t>
      </w:r>
      <w:r w:rsidRPr="00B47063">
        <w:rPr>
          <w:b/>
          <w:i/>
          <w:u w:val="single" w:color="000000"/>
          <w:lang w:val="fr-FR"/>
        </w:rPr>
        <w:t>NON</w:t>
      </w:r>
      <w:r w:rsidRPr="00B47063">
        <w:rPr>
          <w:i/>
          <w:lang w:val="fr-FR"/>
        </w:rPr>
        <w:t xml:space="preserve"> </w:t>
      </w:r>
      <w:proofErr w:type="spellStart"/>
      <w:r w:rsidRPr="00B47063">
        <w:rPr>
          <w:i/>
          <w:lang w:val="fr-FR"/>
        </w:rPr>
        <w:t>a</w:t>
      </w:r>
      <w:proofErr w:type="spellEnd"/>
      <w:r w:rsidRPr="00B47063">
        <w:rPr>
          <w:i/>
          <w:lang w:val="fr-FR"/>
        </w:rPr>
        <w:t xml:space="preserve"> chacune des questions </w:t>
      </w:r>
      <w:proofErr w:type="spellStart"/>
      <w:r w:rsidRPr="00B47063">
        <w:rPr>
          <w:i/>
          <w:lang w:val="fr-FR"/>
        </w:rPr>
        <w:t>precedentes</w:t>
      </w:r>
      <w:proofErr w:type="spellEnd"/>
      <w:r w:rsidRPr="00B47063">
        <w:rPr>
          <w:i/>
          <w:lang w:val="fr-FR"/>
        </w:rPr>
        <w:t xml:space="preserve"> passez </w:t>
      </w:r>
      <w:proofErr w:type="gramStart"/>
      <w:r w:rsidRPr="00B47063">
        <w:rPr>
          <w:i/>
          <w:lang w:val="fr-FR"/>
        </w:rPr>
        <w:t>a</w:t>
      </w:r>
      <w:proofErr w:type="gramEnd"/>
      <w:r w:rsidRPr="00B47063">
        <w:rPr>
          <w:i/>
          <w:lang w:val="fr-FR"/>
        </w:rPr>
        <w:t xml:space="preserve"> la section C. </w:t>
      </w:r>
    </w:p>
    <w:p w:rsidR="00A557B7" w:rsidRPr="00B47063" w:rsidRDefault="003B7144">
      <w:pPr>
        <w:numPr>
          <w:ilvl w:val="0"/>
          <w:numId w:val="4"/>
        </w:numPr>
        <w:spacing w:line="491" w:lineRule="auto"/>
        <w:ind w:hanging="833"/>
        <w:rPr>
          <w:lang w:val="fr-FR"/>
        </w:rPr>
      </w:pPr>
      <w:r w:rsidRPr="00B47063">
        <w:rPr>
          <w:lang w:val="fr-FR"/>
        </w:rPr>
        <w:t xml:space="preserve">Durant cette ou ces grossesses ou l’on vous a sois diagnostiquer une tension élevée, ou prescript des médicaments pour baisser votre tension, ou encore prescrit de l’aspirine et des suppléments de calcium, avez-vous eux des convulsions, des pertes de consciences, ou des évanouissements ?  </w:t>
      </w:r>
    </w:p>
    <w:p w:rsidR="00A557B7" w:rsidRPr="00B47063" w:rsidRDefault="003B7144">
      <w:pPr>
        <w:spacing w:after="265"/>
        <w:ind w:left="1016"/>
        <w:rPr>
          <w:lang w:val="fr-FR"/>
        </w:rPr>
      </w:pPr>
      <w:r w:rsidRPr="00B47063">
        <w:rPr>
          <w:lang w:val="fr-FR"/>
        </w:rPr>
        <w:t xml:space="preserve">1.Oui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4"/>
                <wp:effectExtent l="0" t="0" r="0" b="0"/>
                <wp:docPr id="7023" name="Group 70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4"/>
                          <a:chOff x="0" y="0"/>
                          <a:chExt cx="146304" cy="146304"/>
                        </a:xfrm>
                      </wpg:grpSpPr>
                      <wps:wsp>
                        <wps:cNvPr id="839" name="Shape 839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023" style="width:11.52pt;height:11.52pt;mso-position-horizontal-relative:char;mso-position-vertical-relative:line" coordsize="1463,1463">
                <v:shape id="Shape 839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 w:rsidRPr="00B47063">
        <w:rPr>
          <w:lang w:val="fr-FR"/>
        </w:rPr>
        <w:t xml:space="preserve">  2. Non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4"/>
                <wp:effectExtent l="0" t="0" r="0" b="0"/>
                <wp:docPr id="7024" name="Group 70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4"/>
                          <a:chOff x="0" y="0"/>
                          <a:chExt cx="146304" cy="146304"/>
                        </a:xfrm>
                      </wpg:grpSpPr>
                      <wps:wsp>
                        <wps:cNvPr id="844" name="Shape 844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024" style="width:11.52pt;height:11.52pt;mso-position-horizontal-relative:char;mso-position-vertical-relative:line" coordsize="1463,1463">
                <v:shape id="Shape 844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 w:rsidRPr="00B47063">
        <w:rPr>
          <w:lang w:val="fr-FR"/>
        </w:rPr>
        <w:t xml:space="preserve">   9. Je ne sais pas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4"/>
                <wp:effectExtent l="0" t="0" r="0" b="0"/>
                <wp:docPr id="7025" name="Group 70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4"/>
                          <a:chOff x="0" y="0"/>
                          <a:chExt cx="146304" cy="146304"/>
                        </a:xfrm>
                      </wpg:grpSpPr>
                      <wps:wsp>
                        <wps:cNvPr id="849" name="Shape 849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025" style="width:11.52pt;height:11.52pt;mso-position-horizontal-relative:char;mso-position-vertical-relative:line" coordsize="1463,1463">
                <v:shape id="Shape 849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 w:rsidRPr="00B47063">
        <w:rPr>
          <w:lang w:val="fr-FR"/>
        </w:rPr>
        <w:t xml:space="preserve"> </w:t>
      </w:r>
    </w:p>
    <w:p w:rsidR="00A557B7" w:rsidRDefault="003B7144">
      <w:pPr>
        <w:numPr>
          <w:ilvl w:val="0"/>
          <w:numId w:val="4"/>
        </w:numPr>
        <w:spacing w:after="33" w:line="482" w:lineRule="auto"/>
        <w:ind w:hanging="833"/>
      </w:pPr>
      <w:r w:rsidRPr="00B47063">
        <w:rPr>
          <w:lang w:val="fr-FR"/>
        </w:rPr>
        <w:t xml:space="preserve">Après votre accouchement, votre tension est-elle redevenue normale pendant les 03 mois qui ont suivi votre accouchement ?  </w:t>
      </w:r>
      <w:r>
        <w:t xml:space="preserve">1.Oui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4"/>
                <wp:effectExtent l="0" t="0" r="0" b="0"/>
                <wp:docPr id="7026" name="Group 70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4"/>
                          <a:chOff x="0" y="0"/>
                          <a:chExt cx="146304" cy="146304"/>
                        </a:xfrm>
                      </wpg:grpSpPr>
                      <wps:wsp>
                        <wps:cNvPr id="867" name="Shape 867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026" style="width:11.52pt;height:11.52pt;mso-position-horizontal-relative:char;mso-position-vertical-relative:line" coordsize="1463,1463">
                <v:shape id="Shape 867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>
        <w:t xml:space="preserve">   2. Non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4"/>
                <wp:effectExtent l="0" t="0" r="0" b="0"/>
                <wp:docPr id="7027" name="Group 70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4"/>
                          <a:chOff x="0" y="0"/>
                          <a:chExt cx="146304" cy="146304"/>
                        </a:xfrm>
                      </wpg:grpSpPr>
                      <wps:wsp>
                        <wps:cNvPr id="872" name="Shape 872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027" style="width:11.52pt;height:11.52pt;mso-position-horizontal-relative:char;mso-position-vertical-relative:line" coordsize="1463,1463">
                <v:shape id="Shape 872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>
        <w:t xml:space="preserve">    9. Je ne </w:t>
      </w:r>
      <w:proofErr w:type="spellStart"/>
      <w:r>
        <w:t>sais</w:t>
      </w:r>
      <w:proofErr w:type="spellEnd"/>
      <w:r>
        <w:t xml:space="preserve"> pas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4"/>
                <wp:effectExtent l="0" t="0" r="0" b="0"/>
                <wp:docPr id="7028" name="Group 70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4"/>
                          <a:chOff x="0" y="0"/>
                          <a:chExt cx="146304" cy="146304"/>
                        </a:xfrm>
                      </wpg:grpSpPr>
                      <wps:wsp>
                        <wps:cNvPr id="877" name="Shape 877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028" style="width:11.52pt;height:11.52pt;mso-position-horizontal-relative:char;mso-position-vertical-relative:line" coordsize="1463,1463">
                <v:shape id="Shape 877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>
        <w:t xml:space="preserve"> </w:t>
      </w:r>
    </w:p>
    <w:p w:rsidR="000C7A65" w:rsidRDefault="000C7A65" w:rsidP="000C7A65">
      <w:pPr>
        <w:spacing w:after="33" w:line="482" w:lineRule="auto"/>
      </w:pPr>
    </w:p>
    <w:p w:rsidR="000C7A65" w:rsidRDefault="000C7A65" w:rsidP="000C7A65">
      <w:pPr>
        <w:spacing w:after="33" w:line="482" w:lineRule="auto"/>
      </w:pPr>
    </w:p>
    <w:p w:rsidR="00A557B7" w:rsidRDefault="003B7144">
      <w:pPr>
        <w:pStyle w:val="Heading1"/>
        <w:spacing w:after="303"/>
        <w:ind w:left="320"/>
      </w:pPr>
      <w:r>
        <w:rPr>
          <w:sz w:val="24"/>
        </w:rPr>
        <w:t>P</w:t>
      </w:r>
      <w:r>
        <w:t xml:space="preserve">ARTIE </w:t>
      </w:r>
      <w:proofErr w:type="gramStart"/>
      <w:r>
        <w:rPr>
          <w:sz w:val="24"/>
        </w:rPr>
        <w:t>C</w:t>
      </w:r>
      <w:r>
        <w:t xml:space="preserve"> </w:t>
      </w:r>
      <w:r>
        <w:rPr>
          <w:sz w:val="24"/>
        </w:rPr>
        <w:t>:</w:t>
      </w:r>
      <w:proofErr w:type="gramEnd"/>
      <w:r>
        <w:t xml:space="preserve"> </w:t>
      </w:r>
      <w:r>
        <w:rPr>
          <w:sz w:val="24"/>
        </w:rPr>
        <w:t>E</w:t>
      </w:r>
      <w:r>
        <w:t xml:space="preserve">VALUATION DES COVARIABLES  </w:t>
      </w:r>
      <w:r>
        <w:rPr>
          <w:sz w:val="24"/>
        </w:rPr>
        <w:t xml:space="preserve"> </w:t>
      </w:r>
    </w:p>
    <w:p w:rsidR="00A557B7" w:rsidRPr="000C7A65" w:rsidRDefault="003B7144">
      <w:pPr>
        <w:numPr>
          <w:ilvl w:val="0"/>
          <w:numId w:val="5"/>
        </w:numPr>
        <w:spacing w:after="272"/>
        <w:ind w:left="1119" w:hanging="848"/>
        <w:rPr>
          <w:lang w:val="fr-FR"/>
        </w:rPr>
      </w:pPr>
      <w:r w:rsidRPr="00B47063">
        <w:rPr>
          <w:lang w:val="fr-FR"/>
        </w:rPr>
        <w:t xml:space="preserve">Combien de fois avez-vous été enceintes ?    </w:t>
      </w:r>
      <w:r w:rsidRPr="000C7A65">
        <w:rPr>
          <w:lang w:val="fr-FR"/>
        </w:rPr>
        <w:t xml:space="preserve">/_/_ / (remplissez les cases) </w:t>
      </w:r>
    </w:p>
    <w:p w:rsidR="00A557B7" w:rsidRPr="00B47063" w:rsidRDefault="003B7144">
      <w:pPr>
        <w:numPr>
          <w:ilvl w:val="0"/>
          <w:numId w:val="5"/>
        </w:numPr>
        <w:spacing w:after="269"/>
        <w:ind w:left="1119" w:hanging="848"/>
        <w:rPr>
          <w:lang w:val="fr-FR"/>
        </w:rPr>
      </w:pPr>
      <w:proofErr w:type="spellStart"/>
      <w:r w:rsidRPr="00B47063">
        <w:rPr>
          <w:lang w:val="fr-FR"/>
        </w:rPr>
        <w:t>Avez vous</w:t>
      </w:r>
      <w:proofErr w:type="spellEnd"/>
      <w:r w:rsidRPr="00B47063">
        <w:rPr>
          <w:lang w:val="fr-FR"/>
        </w:rPr>
        <w:t xml:space="preserve"> déjà été enceinte de jumeaux, triples ou plus ?    </w:t>
      </w:r>
    </w:p>
    <w:p w:rsidR="00A557B7" w:rsidRPr="00B47063" w:rsidRDefault="003B7144">
      <w:pPr>
        <w:tabs>
          <w:tab w:val="center" w:pos="4051"/>
          <w:tab w:val="center" w:pos="8845"/>
        </w:tabs>
        <w:spacing w:after="133" w:line="259" w:lineRule="auto"/>
        <w:ind w:left="0" w:firstLine="0"/>
        <w:rPr>
          <w:lang w:val="fr-FR"/>
        </w:rPr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column">
                  <wp:posOffset>4786249</wp:posOffset>
                </wp:positionH>
                <wp:positionV relativeFrom="paragraph">
                  <wp:posOffset>10820</wp:posOffset>
                </wp:positionV>
                <wp:extent cx="350520" cy="496825"/>
                <wp:effectExtent l="0" t="0" r="0" b="0"/>
                <wp:wrapNone/>
                <wp:docPr id="7030" name="Group 70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0520" cy="496825"/>
                          <a:chOff x="0" y="0"/>
                          <a:chExt cx="350520" cy="496825"/>
                        </a:xfrm>
                      </wpg:grpSpPr>
                      <wps:wsp>
                        <wps:cNvPr id="958" name="Shape 958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3" name="Shape 973"/>
                        <wps:cNvSpPr/>
                        <wps:spPr>
                          <a:xfrm>
                            <a:off x="204216" y="35052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7030" style="width:27.6pt;height:39.1201pt;position:absolute;z-index:-2147483396;mso-position-horizontal-relative:text;mso-position-horizontal:absolute;margin-left:376.87pt;mso-position-vertical-relative:text;margin-top:0.85199pt;" coordsize="3505,4968">
                <v:shape id="Shape 958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  <v:shape id="Shape 973" style="position:absolute;width:1463;height:1463;left:2042;top:3505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 w:rsidRPr="00B47063">
        <w:rPr>
          <w:rFonts w:ascii="Calibri" w:eastAsia="Calibri" w:hAnsi="Calibri" w:cs="Calibri"/>
          <w:sz w:val="22"/>
          <w:lang w:val="fr-FR"/>
        </w:rPr>
        <w:tab/>
      </w:r>
      <w:r w:rsidRPr="00B47063">
        <w:rPr>
          <w:lang w:val="fr-FR"/>
        </w:rPr>
        <w:t xml:space="preserve">                                                                                     1.Oui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4"/>
                <wp:effectExtent l="0" t="0" r="0" b="0"/>
                <wp:docPr id="7029" name="Group 70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4"/>
                          <a:chOff x="0" y="0"/>
                          <a:chExt cx="146304" cy="146304"/>
                        </a:xfrm>
                      </wpg:grpSpPr>
                      <wps:wsp>
                        <wps:cNvPr id="953" name="Shape 953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029" style="width:11.52pt;height:11.52pt;mso-position-horizontal-relative:char;mso-position-vertical-relative:line" coordsize="1463,1463">
                <v:shape id="Shape 953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 w:rsidRPr="00B47063">
        <w:rPr>
          <w:lang w:val="fr-FR"/>
        </w:rPr>
        <w:t xml:space="preserve">   2. Non </w:t>
      </w:r>
      <w:r w:rsidRPr="00B47063">
        <w:rPr>
          <w:lang w:val="fr-FR"/>
        </w:rPr>
        <w:tab/>
        <w:t xml:space="preserve">   9. Je ne sais pas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4"/>
                <wp:effectExtent l="0" t="0" r="0" b="0"/>
                <wp:docPr id="7031" name="Group 70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4"/>
                          <a:chOff x="0" y="0"/>
                          <a:chExt cx="146304" cy="146304"/>
                        </a:xfrm>
                      </wpg:grpSpPr>
                      <wps:wsp>
                        <wps:cNvPr id="963" name="Shape 963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031" style="width:11.52pt;height:11.52pt;mso-position-horizontal-relative:char;mso-position-vertical-relative:line" coordsize="1463,1463">
                <v:shape id="Shape 963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 w:rsidRPr="00B47063">
        <w:rPr>
          <w:lang w:val="fr-FR"/>
        </w:rPr>
        <w:t xml:space="preserve"> </w:t>
      </w:r>
    </w:p>
    <w:p w:rsidR="00A557B7" w:rsidRPr="00B47063" w:rsidRDefault="003B7144">
      <w:pPr>
        <w:numPr>
          <w:ilvl w:val="0"/>
          <w:numId w:val="5"/>
        </w:numPr>
        <w:spacing w:after="286"/>
        <w:ind w:left="1119" w:hanging="848"/>
        <w:rPr>
          <w:lang w:val="fr-FR"/>
        </w:rPr>
      </w:pPr>
      <w:r w:rsidRPr="00B47063">
        <w:rPr>
          <w:lang w:val="fr-FR"/>
        </w:rPr>
        <w:t xml:space="preserve">Laquelle de ces phrases est la plus juste vous concernant ?   1.Je </w:t>
      </w:r>
      <w:proofErr w:type="gramStart"/>
      <w:r w:rsidRPr="00B47063">
        <w:rPr>
          <w:lang w:val="fr-FR"/>
        </w:rPr>
        <w:t xml:space="preserve">fume  </w:t>
      </w:r>
      <w:r w:rsidRPr="00B47063">
        <w:rPr>
          <w:lang w:val="fr-FR"/>
        </w:rPr>
        <w:tab/>
      </w:r>
      <w:proofErr w:type="gramEnd"/>
      <w:r w:rsidRPr="00B47063">
        <w:rPr>
          <w:lang w:val="fr-FR"/>
        </w:rPr>
        <w:t xml:space="preserve">  2. Je fumais, mais j’ai </w:t>
      </w:r>
    </w:p>
    <w:p w:rsidR="00A557B7" w:rsidRPr="00B47063" w:rsidRDefault="003B7144">
      <w:pPr>
        <w:spacing w:after="268"/>
        <w:ind w:left="1016"/>
        <w:rPr>
          <w:lang w:val="fr-FR"/>
        </w:rPr>
      </w:pPr>
      <w:proofErr w:type="gramStart"/>
      <w:r w:rsidRPr="00B47063">
        <w:rPr>
          <w:lang w:val="fr-FR"/>
        </w:rPr>
        <w:t>arrêté</w:t>
      </w:r>
      <w:proofErr w:type="gramEnd"/>
      <w:r w:rsidRPr="00B47063">
        <w:rPr>
          <w:lang w:val="fr-FR"/>
        </w:rPr>
        <w:t xml:space="preserve">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608"/>
                <wp:effectExtent l="0" t="0" r="0" b="0"/>
                <wp:docPr id="7032" name="Group 70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608"/>
                          <a:chOff x="0" y="0"/>
                          <a:chExt cx="146304" cy="146608"/>
                        </a:xfrm>
                      </wpg:grpSpPr>
                      <wps:wsp>
                        <wps:cNvPr id="980" name="Shape 980"/>
                        <wps:cNvSpPr/>
                        <wps:spPr>
                          <a:xfrm>
                            <a:off x="0" y="0"/>
                            <a:ext cx="146304" cy="1466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608">
                                <a:moveTo>
                                  <a:pt x="0" y="146608"/>
                                </a:moveTo>
                                <a:lnTo>
                                  <a:pt x="146304" y="146608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032" style="width:11.52pt;height:11.5439pt;mso-position-horizontal-relative:char;mso-position-vertical-relative:line" coordsize="1463,1466">
                <v:shape id="Shape 980" style="position:absolute;width:1463;height:1466;left:0;top:0;" coordsize="146304,146608" path="m0,146608l146304,146608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 w:rsidRPr="00B47063">
        <w:rPr>
          <w:lang w:val="fr-FR"/>
        </w:rPr>
        <w:t xml:space="preserve">    3. Je n’ai jamais fumé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608"/>
                <wp:effectExtent l="0" t="0" r="0" b="0"/>
                <wp:docPr id="7033" name="Group 70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608"/>
                          <a:chOff x="0" y="0"/>
                          <a:chExt cx="146304" cy="146608"/>
                        </a:xfrm>
                      </wpg:grpSpPr>
                      <wps:wsp>
                        <wps:cNvPr id="988" name="Shape 988"/>
                        <wps:cNvSpPr/>
                        <wps:spPr>
                          <a:xfrm>
                            <a:off x="0" y="0"/>
                            <a:ext cx="146304" cy="1466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608">
                                <a:moveTo>
                                  <a:pt x="0" y="146608"/>
                                </a:moveTo>
                                <a:lnTo>
                                  <a:pt x="146304" y="146608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033" style="width:11.52pt;height:11.5439pt;mso-position-horizontal-relative:char;mso-position-vertical-relative:line" coordsize="1463,1466">
                <v:shape id="Shape 988" style="position:absolute;width:1463;height:1466;left:0;top:0;" coordsize="146304,146608" path="m0,146608l146304,146608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 w:rsidRPr="00B47063">
        <w:rPr>
          <w:lang w:val="fr-FR"/>
        </w:rPr>
        <w:t xml:space="preserve"> </w:t>
      </w:r>
    </w:p>
    <w:p w:rsidR="00A557B7" w:rsidRPr="00B47063" w:rsidRDefault="003B7144">
      <w:pPr>
        <w:numPr>
          <w:ilvl w:val="0"/>
          <w:numId w:val="5"/>
        </w:numPr>
        <w:spacing w:after="286"/>
        <w:ind w:left="1119" w:hanging="848"/>
        <w:rPr>
          <w:lang w:val="fr-FR"/>
        </w:rPr>
      </w:pPr>
      <w:r w:rsidRPr="00B47063">
        <w:rPr>
          <w:lang w:val="fr-FR"/>
        </w:rPr>
        <w:t xml:space="preserve">Avez-vous un proche (frère, parent, oncle, tante, cousin, sœur) qui souffre ou qui sois mort de </w:t>
      </w:r>
    </w:p>
    <w:p w:rsidR="00A557B7" w:rsidRPr="00B47063" w:rsidRDefault="003B7144">
      <w:pPr>
        <w:spacing w:after="266"/>
        <w:ind w:left="1016"/>
        <w:rPr>
          <w:lang w:val="fr-FR"/>
        </w:rPr>
      </w:pPr>
      <w:proofErr w:type="gramStart"/>
      <w:r w:rsidRPr="00B47063">
        <w:rPr>
          <w:lang w:val="fr-FR"/>
        </w:rPr>
        <w:t>suite</w:t>
      </w:r>
      <w:proofErr w:type="gramEnd"/>
      <w:r w:rsidRPr="00B47063">
        <w:rPr>
          <w:lang w:val="fr-FR"/>
        </w:rPr>
        <w:t xml:space="preserve"> d’une maladie cardiovasculaire ou du Cœur ? 1.Oui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3"/>
                <wp:effectExtent l="0" t="0" r="0" b="0"/>
                <wp:docPr id="7034" name="Group 70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3"/>
                          <a:chOff x="0" y="0"/>
                          <a:chExt cx="146304" cy="146303"/>
                        </a:xfrm>
                      </wpg:grpSpPr>
                      <wps:wsp>
                        <wps:cNvPr id="1007" name="Shape 1007"/>
                        <wps:cNvSpPr/>
                        <wps:spPr>
                          <a:xfrm>
                            <a:off x="0" y="0"/>
                            <a:ext cx="146304" cy="1463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3">
                                <a:moveTo>
                                  <a:pt x="0" y="146303"/>
                                </a:moveTo>
                                <a:lnTo>
                                  <a:pt x="146304" y="146303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034" style="width:11.52pt;height:11.52pt;mso-position-horizontal-relative:char;mso-position-vertical-relative:line" coordsize="1463,1463">
                <v:shape id="Shape 1007" style="position:absolute;width:1463;height:1463;left:0;top:0;" coordsize="146304,146303" path="m0,146303l146304,146303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 w:rsidRPr="00B47063">
        <w:rPr>
          <w:lang w:val="fr-FR"/>
        </w:rPr>
        <w:t xml:space="preserve">    2. Non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3"/>
                <wp:effectExtent l="0" t="0" r="0" b="0"/>
                <wp:docPr id="7035" name="Group 70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3"/>
                          <a:chOff x="0" y="0"/>
                          <a:chExt cx="146304" cy="146303"/>
                        </a:xfrm>
                      </wpg:grpSpPr>
                      <wps:wsp>
                        <wps:cNvPr id="1012" name="Shape 1012"/>
                        <wps:cNvSpPr/>
                        <wps:spPr>
                          <a:xfrm>
                            <a:off x="0" y="0"/>
                            <a:ext cx="146304" cy="1463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3">
                                <a:moveTo>
                                  <a:pt x="0" y="146303"/>
                                </a:moveTo>
                                <a:lnTo>
                                  <a:pt x="146304" y="146303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035" style="width:11.52pt;height:11.52pt;mso-position-horizontal-relative:char;mso-position-vertical-relative:line" coordsize="1463,1463">
                <v:shape id="Shape 1012" style="position:absolute;width:1463;height:1463;left:0;top:0;" coordsize="146304,146303" path="m0,146303l146304,146303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 w:rsidRPr="00B47063">
        <w:rPr>
          <w:lang w:val="fr-FR"/>
        </w:rPr>
        <w:t xml:space="preserve">  9. Je ne sais pas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3"/>
                <wp:effectExtent l="0" t="0" r="0" b="0"/>
                <wp:docPr id="7036" name="Group 70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3"/>
                          <a:chOff x="0" y="0"/>
                          <a:chExt cx="146304" cy="146303"/>
                        </a:xfrm>
                      </wpg:grpSpPr>
                      <wps:wsp>
                        <wps:cNvPr id="1017" name="Shape 1017"/>
                        <wps:cNvSpPr/>
                        <wps:spPr>
                          <a:xfrm>
                            <a:off x="0" y="0"/>
                            <a:ext cx="146304" cy="1463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3">
                                <a:moveTo>
                                  <a:pt x="0" y="146303"/>
                                </a:moveTo>
                                <a:lnTo>
                                  <a:pt x="146304" y="146303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036" style="width:11.52pt;height:11.52pt;mso-position-horizontal-relative:char;mso-position-vertical-relative:line" coordsize="1463,1463">
                <v:shape id="Shape 1017" style="position:absolute;width:1463;height:1463;left:0;top:0;" coordsize="146304,146303" path="m0,146303l146304,146303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 w:rsidRPr="00B47063">
        <w:rPr>
          <w:lang w:val="fr-FR"/>
        </w:rPr>
        <w:t xml:space="preserve"> </w:t>
      </w:r>
    </w:p>
    <w:p w:rsidR="003B7144" w:rsidRDefault="003B7144">
      <w:pPr>
        <w:numPr>
          <w:ilvl w:val="0"/>
          <w:numId w:val="5"/>
        </w:numPr>
        <w:spacing w:after="276"/>
        <w:ind w:left="1119" w:hanging="848"/>
        <w:rPr>
          <w:lang w:val="fr-FR"/>
        </w:rPr>
      </w:pPr>
      <w:r w:rsidRPr="00B47063">
        <w:rPr>
          <w:lang w:val="fr-FR"/>
        </w:rPr>
        <w:t xml:space="preserve">En quelle année avez-vous accouché pour la dernière fois ?     /_/_ /_/_/ (remplissez les cases) </w:t>
      </w:r>
    </w:p>
    <w:p w:rsidR="00A557B7" w:rsidRPr="00B47063" w:rsidRDefault="003B7144">
      <w:pPr>
        <w:numPr>
          <w:ilvl w:val="0"/>
          <w:numId w:val="5"/>
        </w:numPr>
        <w:spacing w:after="276"/>
        <w:ind w:left="1119" w:hanging="848"/>
        <w:rPr>
          <w:lang w:val="fr-FR"/>
        </w:rPr>
      </w:pPr>
      <w:r w:rsidRPr="00B47063">
        <w:rPr>
          <w:lang w:val="fr-FR"/>
        </w:rPr>
        <w:t xml:space="preserve">Quel est votre niveau d’éducation ?    </w:t>
      </w:r>
    </w:p>
    <w:p w:rsidR="00A557B7" w:rsidRPr="00B47063" w:rsidRDefault="003B7144">
      <w:pPr>
        <w:spacing w:after="252" w:line="259" w:lineRule="auto"/>
        <w:ind w:left="0" w:right="49" w:firstLine="0"/>
        <w:jc w:val="right"/>
        <w:rPr>
          <w:lang w:val="fr-FR"/>
        </w:rPr>
      </w:pPr>
      <w:r w:rsidRPr="00B47063">
        <w:rPr>
          <w:lang w:val="fr-FR"/>
        </w:rPr>
        <w:t xml:space="preserve">1.Je n’ai pas été à l’école 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4"/>
                <wp:effectExtent l="0" t="0" r="0" b="0"/>
                <wp:docPr id="6621" name="Group 66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4"/>
                          <a:chOff x="0" y="0"/>
                          <a:chExt cx="146304" cy="146304"/>
                        </a:xfrm>
                      </wpg:grpSpPr>
                      <wps:wsp>
                        <wps:cNvPr id="1106" name="Shape 1106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621" style="width:11.52pt;height:11.52pt;mso-position-horizontal-relative:char;mso-position-vertical-relative:line" coordsize="1463,1463">
                <v:shape id="Shape 1106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 w:rsidRPr="00B47063">
        <w:rPr>
          <w:lang w:val="fr-FR"/>
        </w:rPr>
        <w:t xml:space="preserve">     2. Primaire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4"/>
                <wp:effectExtent l="0" t="0" r="0" b="0"/>
                <wp:docPr id="6622" name="Group 66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4"/>
                          <a:chOff x="0" y="0"/>
                          <a:chExt cx="146304" cy="146304"/>
                        </a:xfrm>
                      </wpg:grpSpPr>
                      <wps:wsp>
                        <wps:cNvPr id="1114" name="Shape 1114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622" style="width:11.52pt;height:11.52pt;mso-position-horizontal-relative:char;mso-position-vertical-relative:line" coordsize="1463,1463">
                <v:shape id="Shape 1114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 w:rsidRPr="00B47063">
        <w:rPr>
          <w:lang w:val="fr-FR"/>
        </w:rPr>
        <w:t xml:space="preserve">  3. Secondaire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4"/>
                <wp:effectExtent l="0" t="0" r="0" b="0"/>
                <wp:docPr id="6623" name="Group 66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4"/>
                          <a:chOff x="0" y="0"/>
                          <a:chExt cx="146304" cy="146304"/>
                        </a:xfrm>
                      </wpg:grpSpPr>
                      <wps:wsp>
                        <wps:cNvPr id="1121" name="Shape 1121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623" style="width:11.52pt;height:11.52pt;mso-position-horizontal-relative:char;mso-position-vertical-relative:line" coordsize="1463,1463">
                <v:shape id="Shape 1121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 w:rsidRPr="00B47063">
        <w:rPr>
          <w:lang w:val="fr-FR"/>
        </w:rPr>
        <w:t xml:space="preserve">   4. Supérieur/Universitaire 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4"/>
                <wp:effectExtent l="0" t="0" r="0" b="0"/>
                <wp:docPr id="6624" name="Group 66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4"/>
                          <a:chOff x="0" y="0"/>
                          <a:chExt cx="146304" cy="146304"/>
                        </a:xfrm>
                      </wpg:grpSpPr>
                      <wps:wsp>
                        <wps:cNvPr id="1130" name="Shape 1130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624" style="width:11.52pt;height:11.52pt;mso-position-horizontal-relative:char;mso-position-vertical-relative:line" coordsize="1463,1463">
                <v:shape id="Shape 1130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 w:rsidRPr="00B47063">
        <w:rPr>
          <w:lang w:val="fr-FR"/>
        </w:rPr>
        <w:t xml:space="preserve">     </w:t>
      </w:r>
    </w:p>
    <w:p w:rsidR="00A557B7" w:rsidRPr="00B47063" w:rsidRDefault="003B7144">
      <w:pPr>
        <w:spacing w:after="265"/>
        <w:ind w:left="656"/>
        <w:rPr>
          <w:lang w:val="fr-FR"/>
        </w:rPr>
      </w:pPr>
      <w:r w:rsidRPr="00B47063">
        <w:rPr>
          <w:lang w:val="fr-FR"/>
        </w:rPr>
        <w:t xml:space="preserve">9. Je ne sais pas 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4"/>
                <wp:effectExtent l="0" t="0" r="0" b="0"/>
                <wp:docPr id="6625" name="Group 66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4"/>
                          <a:chOff x="0" y="0"/>
                          <a:chExt cx="146304" cy="146304"/>
                        </a:xfrm>
                      </wpg:grpSpPr>
                      <wps:wsp>
                        <wps:cNvPr id="1135" name="Shape 1135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625" style="width:11.52pt;height:11.52pt;mso-position-horizontal-relative:char;mso-position-vertical-relative:line" coordsize="1463,1463">
                <v:shape id="Shape 1135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 w:rsidRPr="00B47063">
        <w:rPr>
          <w:lang w:val="fr-FR"/>
        </w:rPr>
        <w:t xml:space="preserve"> </w:t>
      </w:r>
    </w:p>
    <w:p w:rsidR="00A557B7" w:rsidRPr="00B47063" w:rsidRDefault="003B7144">
      <w:pPr>
        <w:numPr>
          <w:ilvl w:val="0"/>
          <w:numId w:val="6"/>
        </w:numPr>
        <w:spacing w:after="269"/>
        <w:ind w:hanging="1006"/>
        <w:rPr>
          <w:lang w:val="fr-FR"/>
        </w:rPr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column">
                  <wp:posOffset>3662807</wp:posOffset>
                </wp:positionH>
                <wp:positionV relativeFrom="paragraph">
                  <wp:posOffset>10836</wp:posOffset>
                </wp:positionV>
                <wp:extent cx="455930" cy="496825"/>
                <wp:effectExtent l="0" t="0" r="0" b="0"/>
                <wp:wrapNone/>
                <wp:docPr id="6626" name="Group 66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5930" cy="496825"/>
                          <a:chOff x="0" y="0"/>
                          <a:chExt cx="455930" cy="496825"/>
                        </a:xfrm>
                      </wpg:grpSpPr>
                      <wps:wsp>
                        <wps:cNvPr id="1150" name="Shape 1150"/>
                        <wps:cNvSpPr/>
                        <wps:spPr>
                          <a:xfrm>
                            <a:off x="0" y="0"/>
                            <a:ext cx="146609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609" h="146304">
                                <a:moveTo>
                                  <a:pt x="0" y="146304"/>
                                </a:moveTo>
                                <a:lnTo>
                                  <a:pt x="146609" y="146304"/>
                                </a:lnTo>
                                <a:lnTo>
                                  <a:pt x="146609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8" name="Shape 1178"/>
                        <wps:cNvSpPr/>
                        <wps:spPr>
                          <a:xfrm>
                            <a:off x="309626" y="35052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6626" style="width:35.9pt;height:39.1201pt;position:absolute;z-index:-2147483572;mso-position-horizontal-relative:text;mso-position-horizontal:absolute;margin-left:288.41pt;mso-position-vertical-relative:text;margin-top:0.853195pt;" coordsize="4559,4968">
                <v:shape id="Shape 1150" style="position:absolute;width:1466;height:1463;left:0;top:0;" coordsize="146609,146304" path="m0,146304l146609,146304l146609,0l0,0x">
                  <v:stroke weight="0.72pt" endcap="flat" joinstyle="round" on="true" color="#000000"/>
                  <v:fill on="false" color="#000000" opacity="0"/>
                </v:shape>
                <v:shape id="Shape 1178" style="position:absolute;width:1463;height:1463;left:3096;top:3505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 w:rsidRPr="00B47063">
        <w:rPr>
          <w:lang w:val="fr-FR"/>
        </w:rPr>
        <w:t xml:space="preserve">Quel est votre statut matrimonial ? 1. Célibataire </w:t>
      </w:r>
      <w:r>
        <w:rPr>
          <w:lang w:val="fr-FR"/>
        </w:rPr>
        <w:t xml:space="preserve">   </w:t>
      </w:r>
      <w:r w:rsidRPr="00B47063">
        <w:rPr>
          <w:lang w:val="fr-FR"/>
        </w:rPr>
        <w:t xml:space="preserve">  2. Je vis avec mon compagnon sans être </w:t>
      </w:r>
    </w:p>
    <w:p w:rsidR="00A557B7" w:rsidRDefault="003B7144">
      <w:pPr>
        <w:tabs>
          <w:tab w:val="center" w:pos="3589"/>
          <w:tab w:val="center" w:pos="6510"/>
        </w:tabs>
        <w:spacing w:after="272"/>
        <w:ind w:left="0" w:firstLine="0"/>
      </w:pPr>
      <w:r w:rsidRPr="00B47063">
        <w:rPr>
          <w:rFonts w:ascii="Calibri" w:eastAsia="Calibri" w:hAnsi="Calibri" w:cs="Calibri"/>
          <w:sz w:val="22"/>
          <w:lang w:val="fr-FR"/>
        </w:rPr>
        <w:tab/>
      </w:r>
      <w:proofErr w:type="spellStart"/>
      <w:r>
        <w:t>mariée</w:t>
      </w:r>
      <w:proofErr w:type="spellEnd"/>
      <w:r>
        <w:t xml:space="preserve"> 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4"/>
                <wp:effectExtent l="0" t="0" r="0" b="0"/>
                <wp:docPr id="6627" name="Group 66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4"/>
                          <a:chOff x="0" y="0"/>
                          <a:chExt cx="146304" cy="146304"/>
                        </a:xfrm>
                      </wpg:grpSpPr>
                      <wps:wsp>
                        <wps:cNvPr id="1162" name="Shape 1162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627" style="width:11.52pt;height:11.52pt;mso-position-horizontal-relative:char;mso-position-vertical-relative:line" coordsize="1463,1463">
                <v:shape id="Shape 1162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>
        <w:t xml:space="preserve">     3. </w:t>
      </w:r>
      <w:proofErr w:type="spellStart"/>
      <w:r>
        <w:t>Mariée</w:t>
      </w:r>
      <w:proofErr w:type="spellEnd"/>
      <w:r>
        <w:t xml:space="preserve">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4"/>
                <wp:effectExtent l="0" t="0" r="0" b="0"/>
                <wp:docPr id="6628" name="Group 66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4"/>
                          <a:chOff x="0" y="0"/>
                          <a:chExt cx="146304" cy="146304"/>
                        </a:xfrm>
                      </wpg:grpSpPr>
                      <wps:wsp>
                        <wps:cNvPr id="1168" name="Shape 1168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628" style="width:11.52pt;height:11.52pt;mso-position-horizontal-relative:char;mso-position-vertical-relative:line" coordsize="1463,1463">
                <v:shape id="Shape 1168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>
        <w:t xml:space="preserve">  4. Divorcée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46304" cy="146304"/>
                <wp:effectExtent l="0" t="0" r="0" b="0"/>
                <wp:docPr id="6629" name="Group 66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" cy="146304"/>
                          <a:chOff x="0" y="0"/>
                          <a:chExt cx="146304" cy="146304"/>
                        </a:xfrm>
                      </wpg:grpSpPr>
                      <wps:wsp>
                        <wps:cNvPr id="1174" name="Shape 1174"/>
                        <wps:cNvSpPr/>
                        <wps:spPr>
                          <a:xfrm>
                            <a:off x="0" y="0"/>
                            <a:ext cx="146304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04" h="146304">
                                <a:moveTo>
                                  <a:pt x="0" y="146304"/>
                                </a:moveTo>
                                <a:lnTo>
                                  <a:pt x="146304" y="146304"/>
                                </a:lnTo>
                                <a:lnTo>
                                  <a:pt x="14630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629" style="width:11.52pt;height:11.52pt;mso-position-horizontal-relative:char;mso-position-vertical-relative:line" coordsize="1463,1463">
                <v:shape id="Shape 1174" style="position:absolute;width:1463;height:1463;left:0;top:0;" coordsize="146304,146304" path="m0,146304l146304,146304l146304,0l0,0x">
                  <v:stroke weight="0.72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>
        <w:t xml:space="preserve">  5. Veuve </w:t>
      </w:r>
      <w:r>
        <w:tab/>
        <w:t xml:space="preserve"> </w:t>
      </w:r>
    </w:p>
    <w:p w:rsidR="00A557B7" w:rsidRPr="00B47063" w:rsidRDefault="003B7144">
      <w:pPr>
        <w:numPr>
          <w:ilvl w:val="0"/>
          <w:numId w:val="6"/>
        </w:numPr>
        <w:spacing w:after="269"/>
        <w:ind w:hanging="1006"/>
        <w:rPr>
          <w:lang w:val="fr-FR"/>
        </w:rPr>
      </w:pPr>
      <w:r w:rsidRPr="00B47063">
        <w:rPr>
          <w:lang w:val="fr-FR"/>
        </w:rPr>
        <w:t xml:space="preserve">Taille (en cm) du participante    /_/_/_/   Poids (en kg) de la participante /_/_ /_ / _/ Périmètre </w:t>
      </w:r>
    </w:p>
    <w:p w:rsidR="00A557B7" w:rsidRPr="00B47063" w:rsidRDefault="003B7144">
      <w:pPr>
        <w:spacing w:after="133" w:line="259" w:lineRule="auto"/>
        <w:ind w:left="216" w:right="351"/>
        <w:jc w:val="center"/>
        <w:rPr>
          <w:lang w:val="fr-FR"/>
        </w:rPr>
      </w:pPr>
      <w:proofErr w:type="gramStart"/>
      <w:r w:rsidRPr="00B47063">
        <w:rPr>
          <w:lang w:val="fr-FR"/>
        </w:rPr>
        <w:t>abdominal</w:t>
      </w:r>
      <w:proofErr w:type="gramEnd"/>
      <w:r w:rsidRPr="00B47063">
        <w:rPr>
          <w:lang w:val="fr-FR"/>
        </w:rPr>
        <w:t xml:space="preserve">(cm) /_/_ /_ /_/ Périmètre des Hanches(cm) /_/_/_/_/ (remplissez les cases) </w:t>
      </w:r>
    </w:p>
    <w:sectPr w:rsidR="00A557B7" w:rsidRPr="00B47063">
      <w:pgSz w:w="12240" w:h="15840"/>
      <w:pgMar w:top="1449" w:right="1108" w:bottom="1979" w:left="79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3321E7"/>
    <w:multiLevelType w:val="hybridMultilevel"/>
    <w:tmpl w:val="B0C287A0"/>
    <w:lvl w:ilvl="0" w:tplc="77FA0E54">
      <w:start w:val="1"/>
      <w:numFmt w:val="decimal"/>
      <w:lvlText w:val="%1."/>
      <w:lvlJc w:val="left"/>
      <w:pPr>
        <w:ind w:left="6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204B2DC">
      <w:start w:val="1"/>
      <w:numFmt w:val="lowerLetter"/>
      <w:lvlText w:val="%2"/>
      <w:lvlJc w:val="left"/>
      <w:pPr>
        <w:ind w:left="1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740A4D8">
      <w:start w:val="1"/>
      <w:numFmt w:val="lowerRoman"/>
      <w:lvlText w:val="%3"/>
      <w:lvlJc w:val="left"/>
      <w:pPr>
        <w:ind w:left="1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2742DE6">
      <w:start w:val="1"/>
      <w:numFmt w:val="decimal"/>
      <w:lvlText w:val="%4"/>
      <w:lvlJc w:val="left"/>
      <w:pPr>
        <w:ind w:left="2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E6663B8">
      <w:start w:val="1"/>
      <w:numFmt w:val="lowerLetter"/>
      <w:lvlText w:val="%5"/>
      <w:lvlJc w:val="left"/>
      <w:pPr>
        <w:ind w:left="3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D7AF13C">
      <w:start w:val="1"/>
      <w:numFmt w:val="lowerRoman"/>
      <w:lvlText w:val="%6"/>
      <w:lvlJc w:val="left"/>
      <w:pPr>
        <w:ind w:left="39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33474B8">
      <w:start w:val="1"/>
      <w:numFmt w:val="decimal"/>
      <w:lvlText w:val="%7"/>
      <w:lvlJc w:val="left"/>
      <w:pPr>
        <w:ind w:left="47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D768510">
      <w:start w:val="1"/>
      <w:numFmt w:val="lowerLetter"/>
      <w:lvlText w:val="%8"/>
      <w:lvlJc w:val="left"/>
      <w:pPr>
        <w:ind w:left="54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C6A9050">
      <w:start w:val="1"/>
      <w:numFmt w:val="lowerRoman"/>
      <w:lvlText w:val="%9"/>
      <w:lvlJc w:val="left"/>
      <w:pPr>
        <w:ind w:left="61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873357F"/>
    <w:multiLevelType w:val="hybridMultilevel"/>
    <w:tmpl w:val="18A02F90"/>
    <w:lvl w:ilvl="0" w:tplc="27007F58">
      <w:start w:val="11"/>
      <w:numFmt w:val="upperRoman"/>
      <w:lvlText w:val="%1."/>
      <w:lvlJc w:val="left"/>
      <w:pPr>
        <w:ind w:left="11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EB20314">
      <w:start w:val="1"/>
      <w:numFmt w:val="lowerLetter"/>
      <w:lvlText w:val="%2"/>
      <w:lvlJc w:val="left"/>
      <w:pPr>
        <w:ind w:left="11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5963416">
      <w:start w:val="1"/>
      <w:numFmt w:val="lowerRoman"/>
      <w:lvlText w:val="%3"/>
      <w:lvlJc w:val="left"/>
      <w:pPr>
        <w:ind w:left="18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C14E906">
      <w:start w:val="1"/>
      <w:numFmt w:val="decimal"/>
      <w:lvlText w:val="%4"/>
      <w:lvlJc w:val="left"/>
      <w:pPr>
        <w:ind w:left="25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91A5890">
      <w:start w:val="1"/>
      <w:numFmt w:val="lowerLetter"/>
      <w:lvlText w:val="%5"/>
      <w:lvlJc w:val="left"/>
      <w:pPr>
        <w:ind w:left="33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FC0F9C0">
      <w:start w:val="1"/>
      <w:numFmt w:val="lowerRoman"/>
      <w:lvlText w:val="%6"/>
      <w:lvlJc w:val="left"/>
      <w:pPr>
        <w:ind w:left="40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2E69762">
      <w:start w:val="1"/>
      <w:numFmt w:val="decimal"/>
      <w:lvlText w:val="%7"/>
      <w:lvlJc w:val="left"/>
      <w:pPr>
        <w:ind w:left="47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64ED9BC">
      <w:start w:val="1"/>
      <w:numFmt w:val="lowerLetter"/>
      <w:lvlText w:val="%8"/>
      <w:lvlJc w:val="left"/>
      <w:pPr>
        <w:ind w:left="54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3F0E02C">
      <w:start w:val="1"/>
      <w:numFmt w:val="lowerRoman"/>
      <w:lvlText w:val="%9"/>
      <w:lvlJc w:val="left"/>
      <w:pPr>
        <w:ind w:left="61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AAA4175"/>
    <w:multiLevelType w:val="hybridMultilevel"/>
    <w:tmpl w:val="E3B06F40"/>
    <w:lvl w:ilvl="0" w:tplc="4A225B7A">
      <w:start w:val="6"/>
      <w:numFmt w:val="upperRoman"/>
      <w:lvlText w:val="%1."/>
      <w:lvlJc w:val="left"/>
      <w:pPr>
        <w:ind w:left="11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5782E96">
      <w:start w:val="1"/>
      <w:numFmt w:val="lowerLetter"/>
      <w:lvlText w:val="%2"/>
      <w:lvlJc w:val="left"/>
      <w:pPr>
        <w:ind w:left="11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82E4CC0">
      <w:start w:val="1"/>
      <w:numFmt w:val="lowerRoman"/>
      <w:lvlText w:val="%3"/>
      <w:lvlJc w:val="left"/>
      <w:pPr>
        <w:ind w:left="19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62267FA">
      <w:start w:val="1"/>
      <w:numFmt w:val="decimal"/>
      <w:lvlText w:val="%4"/>
      <w:lvlJc w:val="left"/>
      <w:pPr>
        <w:ind w:left="26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18AA8CA">
      <w:start w:val="1"/>
      <w:numFmt w:val="lowerLetter"/>
      <w:lvlText w:val="%5"/>
      <w:lvlJc w:val="left"/>
      <w:pPr>
        <w:ind w:left="33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AA80ABC">
      <w:start w:val="1"/>
      <w:numFmt w:val="lowerRoman"/>
      <w:lvlText w:val="%6"/>
      <w:lvlJc w:val="left"/>
      <w:pPr>
        <w:ind w:left="40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93420E0">
      <w:start w:val="1"/>
      <w:numFmt w:val="decimal"/>
      <w:lvlText w:val="%7"/>
      <w:lvlJc w:val="left"/>
      <w:pPr>
        <w:ind w:left="47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DB8E2CA">
      <w:start w:val="1"/>
      <w:numFmt w:val="lowerLetter"/>
      <w:lvlText w:val="%8"/>
      <w:lvlJc w:val="left"/>
      <w:pPr>
        <w:ind w:left="55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D503A18">
      <w:start w:val="1"/>
      <w:numFmt w:val="lowerRoman"/>
      <w:lvlText w:val="%9"/>
      <w:lvlJc w:val="left"/>
      <w:pPr>
        <w:ind w:left="62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0410CF7"/>
    <w:multiLevelType w:val="hybridMultilevel"/>
    <w:tmpl w:val="03344870"/>
    <w:lvl w:ilvl="0" w:tplc="51C42898">
      <w:start w:val="17"/>
      <w:numFmt w:val="upperRoman"/>
      <w:lvlText w:val="%1."/>
      <w:lvlJc w:val="left"/>
      <w:pPr>
        <w:ind w:left="10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976BDC0">
      <w:start w:val="1"/>
      <w:numFmt w:val="lowerLetter"/>
      <w:lvlText w:val="%2"/>
      <w:lvlJc w:val="left"/>
      <w:pPr>
        <w:ind w:left="1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DBAB68A">
      <w:start w:val="1"/>
      <w:numFmt w:val="lowerRoman"/>
      <w:lvlText w:val="%3"/>
      <w:lvlJc w:val="left"/>
      <w:pPr>
        <w:ind w:left="1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34CE9B8">
      <w:start w:val="1"/>
      <w:numFmt w:val="decimal"/>
      <w:lvlText w:val="%4"/>
      <w:lvlJc w:val="left"/>
      <w:pPr>
        <w:ind w:left="25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51AD4F6">
      <w:start w:val="1"/>
      <w:numFmt w:val="lowerLetter"/>
      <w:lvlText w:val="%5"/>
      <w:lvlJc w:val="left"/>
      <w:pPr>
        <w:ind w:left="32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4026C28">
      <w:start w:val="1"/>
      <w:numFmt w:val="lowerRoman"/>
      <w:lvlText w:val="%6"/>
      <w:lvlJc w:val="left"/>
      <w:pPr>
        <w:ind w:left="40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7FA3760">
      <w:start w:val="1"/>
      <w:numFmt w:val="decimal"/>
      <w:lvlText w:val="%7"/>
      <w:lvlJc w:val="left"/>
      <w:pPr>
        <w:ind w:left="4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85AB310">
      <w:start w:val="1"/>
      <w:numFmt w:val="lowerLetter"/>
      <w:lvlText w:val="%8"/>
      <w:lvlJc w:val="left"/>
      <w:pPr>
        <w:ind w:left="5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096C1D8">
      <w:start w:val="1"/>
      <w:numFmt w:val="lowerRoman"/>
      <w:lvlText w:val="%9"/>
      <w:lvlJc w:val="left"/>
      <w:pPr>
        <w:ind w:left="6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649D2878"/>
    <w:multiLevelType w:val="hybridMultilevel"/>
    <w:tmpl w:val="8FBA71D4"/>
    <w:lvl w:ilvl="0" w:tplc="3B7EC506">
      <w:start w:val="1"/>
      <w:numFmt w:val="decimal"/>
      <w:lvlText w:val="%1."/>
      <w:lvlJc w:val="left"/>
      <w:pPr>
        <w:ind w:left="6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5BCE50E">
      <w:start w:val="1"/>
      <w:numFmt w:val="lowerLetter"/>
      <w:lvlText w:val="%2"/>
      <w:lvlJc w:val="left"/>
      <w:pPr>
        <w:ind w:left="1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EB2B956">
      <w:start w:val="1"/>
      <w:numFmt w:val="lowerRoman"/>
      <w:lvlText w:val="%3"/>
      <w:lvlJc w:val="left"/>
      <w:pPr>
        <w:ind w:left="1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06A139A">
      <w:start w:val="1"/>
      <w:numFmt w:val="decimal"/>
      <w:lvlText w:val="%4"/>
      <w:lvlJc w:val="left"/>
      <w:pPr>
        <w:ind w:left="2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662A1BC">
      <w:start w:val="1"/>
      <w:numFmt w:val="lowerLetter"/>
      <w:lvlText w:val="%5"/>
      <w:lvlJc w:val="left"/>
      <w:pPr>
        <w:ind w:left="3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8B61FF8">
      <w:start w:val="1"/>
      <w:numFmt w:val="lowerRoman"/>
      <w:lvlText w:val="%6"/>
      <w:lvlJc w:val="left"/>
      <w:pPr>
        <w:ind w:left="39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10899A">
      <w:start w:val="1"/>
      <w:numFmt w:val="decimal"/>
      <w:lvlText w:val="%7"/>
      <w:lvlJc w:val="left"/>
      <w:pPr>
        <w:ind w:left="47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ECC10F4">
      <w:start w:val="1"/>
      <w:numFmt w:val="lowerLetter"/>
      <w:lvlText w:val="%8"/>
      <w:lvlJc w:val="left"/>
      <w:pPr>
        <w:ind w:left="54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FD6C3D4">
      <w:start w:val="1"/>
      <w:numFmt w:val="lowerRoman"/>
      <w:lvlText w:val="%9"/>
      <w:lvlJc w:val="left"/>
      <w:pPr>
        <w:ind w:left="61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7A795837"/>
    <w:multiLevelType w:val="hybridMultilevel"/>
    <w:tmpl w:val="05AACD22"/>
    <w:lvl w:ilvl="0" w:tplc="2230D8E4">
      <w:start w:val="1"/>
      <w:numFmt w:val="upperRoman"/>
      <w:lvlText w:val="%1."/>
      <w:lvlJc w:val="left"/>
      <w:pPr>
        <w:ind w:left="10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65A7804">
      <w:start w:val="1"/>
      <w:numFmt w:val="lowerLetter"/>
      <w:lvlText w:val="%2"/>
      <w:lvlJc w:val="left"/>
      <w:pPr>
        <w:ind w:left="11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CEA1420">
      <w:start w:val="1"/>
      <w:numFmt w:val="lowerRoman"/>
      <w:lvlText w:val="%3"/>
      <w:lvlJc w:val="left"/>
      <w:pPr>
        <w:ind w:left="19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E4CF97A">
      <w:start w:val="1"/>
      <w:numFmt w:val="decimal"/>
      <w:lvlText w:val="%4"/>
      <w:lvlJc w:val="left"/>
      <w:pPr>
        <w:ind w:left="26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148B716">
      <w:start w:val="1"/>
      <w:numFmt w:val="lowerLetter"/>
      <w:lvlText w:val="%5"/>
      <w:lvlJc w:val="left"/>
      <w:pPr>
        <w:ind w:left="33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794FB1E">
      <w:start w:val="1"/>
      <w:numFmt w:val="lowerRoman"/>
      <w:lvlText w:val="%6"/>
      <w:lvlJc w:val="left"/>
      <w:pPr>
        <w:ind w:left="40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16AA188">
      <w:start w:val="1"/>
      <w:numFmt w:val="decimal"/>
      <w:lvlText w:val="%7"/>
      <w:lvlJc w:val="left"/>
      <w:pPr>
        <w:ind w:left="47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7E035E4">
      <w:start w:val="1"/>
      <w:numFmt w:val="lowerLetter"/>
      <w:lvlText w:val="%8"/>
      <w:lvlJc w:val="left"/>
      <w:pPr>
        <w:ind w:left="55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9E69E10">
      <w:start w:val="1"/>
      <w:numFmt w:val="lowerRoman"/>
      <w:lvlText w:val="%9"/>
      <w:lvlJc w:val="left"/>
      <w:pPr>
        <w:ind w:left="62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ocumentProtection w:edit="trackedChanges" w:enforcement="1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MrWwMDEztzQzNjNX0lEKTi0uzszPAykwqgUA9pJVBSwAAAA="/>
  </w:docVars>
  <w:rsids>
    <w:rsidRoot w:val="00A557B7"/>
    <w:rsid w:val="000C7A65"/>
    <w:rsid w:val="003B7144"/>
    <w:rsid w:val="00840AA0"/>
    <w:rsid w:val="00A557B7"/>
    <w:rsid w:val="00B47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4E185BD-37CE-4908-A31C-00CCE3CD7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7" w:line="249" w:lineRule="auto"/>
      <w:ind w:left="29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314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19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296" w:hanging="10"/>
      <w:outlineLvl w:val="1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19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40A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0AA0"/>
    <w:rPr>
      <w:rFonts w:ascii="Segoe UI" w:eastAsia="Times New Roman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67</Words>
  <Characters>494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mographic and Practice Characteristics Questionnaire</vt:lpstr>
    </vt:vector>
  </TitlesOfParts>
  <Company/>
  <LinksUpToDate>false</LinksUpToDate>
  <CharactersWithSpaces>5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graphic and Practice Characteristics Questionnaire</dc:title>
  <dc:subject/>
  <dc:creator>Stacey Bryant</dc:creator>
  <cp:keywords/>
  <cp:lastModifiedBy>benedict esseme</cp:lastModifiedBy>
  <cp:revision>4</cp:revision>
  <dcterms:created xsi:type="dcterms:W3CDTF">2019-08-02T13:25:00Z</dcterms:created>
  <dcterms:modified xsi:type="dcterms:W3CDTF">2019-11-15T10:31:00Z</dcterms:modified>
</cp:coreProperties>
</file>